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204C908B" w14:textId="77777777" w:rsidR="00DE67FE" w:rsidRDefault="00DE67FE" w:rsidP="006F2627">
          <w:pPr>
            <w:pStyle w:val="Subtitle"/>
            <w:jc w:val="center"/>
            <w:rPr>
              <w:rtl/>
            </w:rPr>
          </w:pPr>
          <w:r>
            <w:t>Technion – Israel Institute of Technology</w:t>
          </w:r>
        </w:p>
        <w:p w14:paraId="3451EE60" w14:textId="77777777" w:rsidR="00DE67FE" w:rsidRDefault="00DE67FE" w:rsidP="006F2627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54D211E0" wp14:editId="1A049046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6">
                          <a:extLst>
                            <a:ext uri="{96DAC541-7B7A-43D3-8B79-37D633B846F1}">
                              <asvg:svgBlip xmlns:asvg="http://schemas.microsoft.com/office/drawing/2016/SVG/main" r:embed="rId7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632B676" w14:textId="77777777" w:rsidR="00DE67FE" w:rsidRDefault="00DE67FE" w:rsidP="006F2627">
          <w:pPr>
            <w:jc w:val="center"/>
            <w:rPr>
              <w:rtl/>
            </w:rPr>
          </w:pPr>
        </w:p>
        <w:p w14:paraId="228EA1B0" w14:textId="056333B9" w:rsidR="00DE67FE" w:rsidRPr="00D65F1F" w:rsidRDefault="00DE67FE" w:rsidP="006F2627">
          <w:pPr>
            <w:pStyle w:val="Title"/>
            <w:jc w:val="center"/>
          </w:pPr>
          <w:r>
            <w:t>HW</w:t>
          </w:r>
          <w:r w:rsidR="007A7A45">
            <w:t>4</w:t>
          </w:r>
        </w:p>
        <w:p w14:paraId="54DDA817" w14:textId="77777777" w:rsidR="00DE67FE" w:rsidRDefault="00DE67FE" w:rsidP="006F2627">
          <w:pPr>
            <w:pStyle w:val="Subtitle"/>
            <w:jc w:val="center"/>
            <w:rPr>
              <w:highlight w:val="yellow"/>
            </w:rPr>
          </w:pPr>
        </w:p>
        <w:p w14:paraId="56865B50" w14:textId="77777777" w:rsidR="00DE67FE" w:rsidRPr="00A30531" w:rsidRDefault="00DE67FE" w:rsidP="006F2627">
          <w:pPr>
            <w:pStyle w:val="Subtitle"/>
            <w:jc w:val="center"/>
          </w:pPr>
          <w:r>
            <w:t>Vision Aided Navigation</w:t>
          </w:r>
        </w:p>
        <w:p w14:paraId="7B69E78C" w14:textId="77777777" w:rsidR="00DE67FE" w:rsidRPr="00A30531" w:rsidRDefault="00DE67FE" w:rsidP="006F2627">
          <w:pPr>
            <w:pStyle w:val="Subtitle"/>
            <w:jc w:val="center"/>
          </w:pPr>
          <w:r>
            <w:t>086761</w:t>
          </w:r>
        </w:p>
        <w:p w14:paraId="28E4DDBF" w14:textId="77777777" w:rsidR="00DE67FE" w:rsidRDefault="00DE67FE" w:rsidP="00F80A7D">
          <w:pPr>
            <w:rPr>
              <w:rtl/>
            </w:rPr>
          </w:pPr>
        </w:p>
        <w:p w14:paraId="6F1BB3D6" w14:textId="77777777" w:rsidR="00DE67FE" w:rsidRDefault="00DE67FE" w:rsidP="00F80A7D">
          <w:pPr>
            <w:rPr>
              <w:rtl/>
            </w:rPr>
          </w:pPr>
        </w:p>
        <w:p w14:paraId="14CF1593" w14:textId="77777777" w:rsidR="00DE67FE" w:rsidRDefault="00DE67FE" w:rsidP="00F80A7D">
          <w:pPr>
            <w:rPr>
              <w:rtl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223"/>
            <w:gridCol w:w="2331"/>
            <w:gridCol w:w="3742"/>
          </w:tblGrid>
          <w:tr w:rsidR="00DE67FE" w:rsidRPr="00E137EE" w14:paraId="1403CF12" w14:textId="77777777" w:rsidTr="001E3A60">
            <w:tc>
              <w:tcPr>
                <w:tcW w:w="2765" w:type="dxa"/>
              </w:tcPr>
              <w:p w14:paraId="677B738E" w14:textId="77777777" w:rsidR="00DE67FE" w:rsidRPr="00E137EE" w:rsidRDefault="00DE67FE" w:rsidP="00F80A7D">
                <w:pPr>
                  <w:pStyle w:val="Subtitle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60CEF8C" w14:textId="77777777" w:rsidR="00DE67FE" w:rsidRPr="00E137EE" w:rsidRDefault="00DE67FE" w:rsidP="00F80A7D">
                <w:pPr>
                  <w:pStyle w:val="Subtitle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394E82FC" w14:textId="77777777" w:rsidR="00DE67FE" w:rsidRPr="00E137EE" w:rsidRDefault="00DE67FE" w:rsidP="00F80A7D">
                <w:pPr>
                  <w:pStyle w:val="Subtitle"/>
                </w:pPr>
                <w:r>
                  <w:t>alonspinner@gmail.com</w:t>
                </w:r>
              </w:p>
            </w:tc>
          </w:tr>
          <w:tr w:rsidR="00DE67FE" w:rsidRPr="00E137EE" w14:paraId="0948594F" w14:textId="77777777" w:rsidTr="001E3A60">
            <w:tc>
              <w:tcPr>
                <w:tcW w:w="2765" w:type="dxa"/>
              </w:tcPr>
              <w:p w14:paraId="712BB0FD" w14:textId="77777777" w:rsidR="00DE67FE" w:rsidRPr="00E137EE" w:rsidRDefault="00DE67FE" w:rsidP="00F80A7D">
                <w:pPr>
                  <w:pStyle w:val="Subtitle"/>
                  <w:rPr>
                    <w:rtl/>
                  </w:rPr>
                </w:pPr>
                <w:r>
                  <w:t>Sher Hazan</w:t>
                </w:r>
              </w:p>
            </w:tc>
            <w:tc>
              <w:tcPr>
                <w:tcW w:w="2765" w:type="dxa"/>
              </w:tcPr>
              <w:p w14:paraId="3431D6BE" w14:textId="77777777" w:rsidR="00DE67FE" w:rsidRPr="00422D3A" w:rsidRDefault="00DE67FE" w:rsidP="00F80A7D">
                <w:pPr>
                  <w:pStyle w:val="Subtitle"/>
                </w:pPr>
                <w:r>
                  <w:t>308026467</w:t>
                </w:r>
              </w:p>
            </w:tc>
            <w:tc>
              <w:tcPr>
                <w:tcW w:w="2766" w:type="dxa"/>
              </w:tcPr>
              <w:p w14:paraId="7708022C" w14:textId="77777777" w:rsidR="00DE67FE" w:rsidRPr="00E137EE" w:rsidRDefault="00DE67FE" w:rsidP="00F80A7D">
                <w:pPr>
                  <w:pStyle w:val="Subtitle"/>
                </w:pPr>
                <w:r>
                  <w:t>sherhazan@campus.technion.ac.il</w:t>
                </w:r>
              </w:p>
            </w:tc>
          </w:tr>
        </w:tbl>
        <w:p w14:paraId="3796E0F9" w14:textId="77777777" w:rsidR="00DE67FE" w:rsidRDefault="00DE67FE" w:rsidP="00F80A7D"/>
        <w:p w14:paraId="32418FEB" w14:textId="77777777" w:rsidR="00DE67FE" w:rsidRDefault="00DE67FE" w:rsidP="00F80A7D"/>
        <w:p w14:paraId="183AED96" w14:textId="77777777" w:rsidR="00DE67FE" w:rsidRDefault="00DE67FE" w:rsidP="00F80A7D"/>
        <w:p w14:paraId="27B94459" w14:textId="77777777" w:rsidR="00DE67FE" w:rsidRPr="008B0D26" w:rsidRDefault="00DE67FE" w:rsidP="00F80A7D"/>
        <w:p w14:paraId="097FCE4C" w14:textId="77777777" w:rsidR="00DE67FE" w:rsidRDefault="00DE67FE" w:rsidP="00F80A7D"/>
        <w:p w14:paraId="0719E36C" w14:textId="77777777" w:rsidR="00DE67FE" w:rsidRDefault="00DE67FE" w:rsidP="00F80A7D"/>
        <w:p w14:paraId="0736675A" w14:textId="77777777" w:rsidR="00DE67FE" w:rsidRDefault="00DE67FE" w:rsidP="00F80A7D"/>
        <w:p w14:paraId="4D279540" w14:textId="77E50B6F" w:rsidR="00DE67FE" w:rsidRPr="00D65F1F" w:rsidRDefault="00DE67FE" w:rsidP="006F2627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22398D">
            <w:rPr>
              <w:noProof/>
            </w:rPr>
            <w:t>December 18, 2021</w:t>
          </w:r>
          <w:r w:rsidRPr="00D65F1F">
            <w:fldChar w:fldCharType="end"/>
          </w:r>
        </w:p>
      </w:sdtContent>
    </w:sdt>
    <w:p w14:paraId="4196310F" w14:textId="77777777" w:rsidR="00DE67FE" w:rsidRDefault="00DE67FE" w:rsidP="00F80A7D"/>
    <w:p w14:paraId="55E6266D" w14:textId="7A94F635" w:rsidR="00D7756B" w:rsidRPr="00D7756B" w:rsidRDefault="00783252" w:rsidP="00D7756B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bookmarkStart w:id="1" w:name="_Hlk88063660"/>
      <w:r>
        <w:br w:type="page"/>
      </w:r>
    </w:p>
    <w:p w14:paraId="7D533097" w14:textId="43B8D267" w:rsidR="00D7756B" w:rsidRDefault="00D7756B" w:rsidP="00D7756B">
      <w:pPr>
        <w:pStyle w:val="Heading2"/>
      </w:pPr>
      <w:r>
        <w:lastRenderedPageBreak/>
        <w:t>Pose SLAM</w:t>
      </w:r>
    </w:p>
    <w:p w14:paraId="21AE1351" w14:textId="519D029C" w:rsidR="00D7756B" w:rsidRPr="00D7756B" w:rsidRDefault="00D7756B" w:rsidP="00D7756B">
      <w:pPr>
        <w:pStyle w:val="Heading3"/>
        <w:ind w:left="720"/>
      </w:pPr>
      <w:bookmarkStart w:id="2" w:name="_Hlk90466067"/>
      <w:r>
        <w:t xml:space="preserve">Question 1: Assume you are given a prior on initial pose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w:rPr>
            <w:rFonts w:ascii="Cambria Math" w:hAnsi="Cambria Math"/>
          </w:rPr>
          <m:t>=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w:rPr>
            <w:rFonts w:ascii="Cambria Math" w:hAnsi="Cambria Math"/>
          </w:rPr>
          <m:t>.</m:t>
        </m:r>
      </m:oMath>
      <w:r>
        <w:t xml:space="preserve"> Additionally, suppose the robot obtains noisy odometry (relative pose) measurement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+1</m:t>
            </m:r>
          </m:sub>
        </m:sSub>
        <m:r>
          <w:rPr>
            <w:rFonts w:ascii="Cambria Math" w:hAnsi="Cambria Math"/>
          </w:rPr>
          <m:t>⊖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, with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~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v</m:t>
                </m:r>
              </m:sub>
            </m:sSub>
          </m:e>
        </m:d>
        <m:r>
          <w:rPr>
            <w:rFonts w:ascii="Cambria Math" w:hAnsi="Cambria Math"/>
          </w:rPr>
          <m:t>.</m:t>
        </m:r>
      </m:oMath>
      <w:r>
        <w:t xml:space="preserve"> Express the joint posterior</w:t>
      </w:r>
      <w:r w:rsidR="000C1135">
        <w:t xml:space="preserve">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:k+1</m:t>
                </m:r>
              </m:sub>
            </m:sSub>
          </m: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0:k</m:t>
                </m:r>
              </m:sub>
            </m:sSub>
          </m:e>
        </m:d>
      </m:oMath>
      <w:r w:rsidR="000C1135">
        <w:t xml:space="preserve"> </w:t>
      </w:r>
      <w:r>
        <w:t xml:space="preserve">as a product of the form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k+1</m:t>
                </m:r>
              </m:sub>
            </m:sSub>
          </m:e>
        </m:d>
      </m:oMath>
      <w:r>
        <w:t xml:space="preserve"> and the prior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>
        <w:t xml:space="preserve"> probabilistic terms. We shall call the probabilistic terms comprising the joint posterior factors. </w:t>
      </w:r>
      <w:bookmarkEnd w:id="2"/>
    </w:p>
    <w:p w14:paraId="020E655C" w14:textId="77777777" w:rsidR="00D7756B" w:rsidRDefault="00D7756B" w:rsidP="00F80A7D"/>
    <w:p w14:paraId="4F8C84C8" w14:textId="69369B55" w:rsidR="00F069CD" w:rsidRPr="00766F49" w:rsidRDefault="00E240BD" w:rsidP="00E240BD">
      <w:pPr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  <m:r>
                    <w:rPr>
                      <w:rFonts w:ascii="Cambria Math" w:hAnsi="Cambria Math"/>
                      <w:sz w:val="20"/>
                      <w:szCs w:val="20"/>
                    </w:rPr>
                    <m:t>:k+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k</m:t>
                  </m:r>
                </m:sub>
              </m:sSub>
            </m:e>
          </m:d>
          <m:limLow>
            <m:limLowPr>
              <m:ctrlPr>
                <w:rPr>
                  <w:rFonts w:ascii="Cambria Math" w:hAnsi="Cambria Math"/>
                  <w:sz w:val="20"/>
                  <w:szCs w:val="20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groupChr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=</m:t>
                  </m:r>
                </m:e>
              </m:groupChr>
            </m:e>
            <m:lim>
              <m:r>
                <w:rPr>
                  <w:rFonts w:ascii="Cambria Math" w:hAnsi="Cambria Math"/>
                  <w:sz w:val="20"/>
                  <w:szCs w:val="20"/>
                </w:rPr>
                <m:t>B</m:t>
              </m:r>
              <m:r>
                <w:rPr>
                  <w:rFonts w:ascii="Cambria Math" w:hAnsi="Cambria Math"/>
                  <w:sz w:val="20"/>
                  <w:szCs w:val="20"/>
                </w:rPr>
                <m:t>ayes</m:t>
              </m:r>
            </m:lim>
          </m:limLow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|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0:k+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0:k-1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⋅</m:t>
              </m:r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0:k+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0:k-1</m:t>
                      </m:r>
                    </m:sub>
                  </m:sSub>
                </m:e>
              </m:d>
              <m:ctrlPr>
                <w:rPr>
                  <w:rFonts w:ascii="Cambria Math" w:eastAsiaTheme="minorEastAsia" w:hAnsi="Cambria Math"/>
                  <w:sz w:val="20"/>
                  <w:szCs w:val="20"/>
                </w:rPr>
              </m:ctrlPr>
            </m:num>
            <m:den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0:k-1</m:t>
                      </m:r>
                    </m:sub>
                  </m:sSub>
                </m:e>
              </m:d>
            </m:den>
          </m:f>
          <m:limLow>
            <m:limLowPr>
              <m:ctrlPr>
                <w:rPr>
                  <w:rFonts w:ascii="Cambria Math" w:hAnsi="Cambria Math"/>
                  <w:sz w:val="20"/>
                  <w:szCs w:val="20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groupChr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=</m:t>
                  </m:r>
                </m:e>
              </m:groupChr>
            </m:e>
            <m:lim>
              <m:r>
                <w:rPr>
                  <w:rFonts w:ascii="Cambria Math" w:hAnsi="Cambria Math"/>
                  <w:sz w:val="20"/>
                  <w:szCs w:val="20"/>
                </w:rPr>
                <m:t>CR</m:t>
              </m:r>
            </m:lim>
          </m:limLow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|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0:k+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0:k-1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⋅</m:t>
              </m:r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k+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0:k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0:k-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⋅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p(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0:k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|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0:k-1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)</m:t>
              </m:r>
              <m:ctrlPr>
                <w:rPr>
                  <w:rFonts w:ascii="Cambria Math" w:eastAsiaTheme="minorEastAsia" w:hAnsi="Cambria Math"/>
                  <w:sz w:val="20"/>
                  <w:szCs w:val="20"/>
                </w:rPr>
              </m:ctrlPr>
            </m:num>
            <m:den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0:k-1</m:t>
                      </m:r>
                    </m:sub>
                  </m:sSub>
                </m:e>
              </m:d>
            </m:den>
          </m:f>
        </m:oMath>
      </m:oMathPara>
    </w:p>
    <w:p w14:paraId="3CA8DC27" w14:textId="1898630D" w:rsidR="00F069CD" w:rsidRPr="00F069CD" w:rsidRDefault="00F069CD" w:rsidP="00E240BD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Markov assumption:</m:t>
          </m:r>
        </m:oMath>
      </m:oMathPara>
    </w:p>
    <w:p w14:paraId="2531C861" w14:textId="3CDF3CF4" w:rsidR="00F069CD" w:rsidRPr="00F069CD" w:rsidRDefault="00F069CD" w:rsidP="00E240B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+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:k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:k-1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p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+1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1EB9D00A" w14:textId="291CB687" w:rsidR="00F069CD" w:rsidRPr="00F069CD" w:rsidRDefault="00F069CD" w:rsidP="00E240B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:k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:k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p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+1</m:t>
              </m:r>
            </m:sub>
          </m:sSub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4D93137D" w14:textId="55BEA45C" w:rsidR="00F069CD" w:rsidRPr="00F069CD" w:rsidRDefault="009A3216" w:rsidP="00E240BD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 xml:space="preserve">Define </m:t>
          </m:r>
          <m:r>
            <w:rPr>
              <w:rFonts w:ascii="Cambria Math" w:eastAsiaTheme="minorEastAsia" w:hAnsi="Cambria Math"/>
            </w:rPr>
            <m:t>Normalizer:</m:t>
          </m:r>
        </m:oMath>
      </m:oMathPara>
    </w:p>
    <w:p w14:paraId="4877124B" w14:textId="34905D43" w:rsidR="00F069CD" w:rsidRPr="000A6558" w:rsidRDefault="00F069CD" w:rsidP="00E240BD">
      <w:pPr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0:k-1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η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den>
          </m:f>
        </m:oMath>
      </m:oMathPara>
    </w:p>
    <w:p w14:paraId="122B5023" w14:textId="74853CB5" w:rsidR="00F069CD" w:rsidRPr="00705755" w:rsidRDefault="00F069CD" w:rsidP="00F069CD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  <m:r>
                    <w:rPr>
                      <w:rFonts w:ascii="Cambria Math" w:hAnsi="Cambria Math"/>
                    </w:rPr>
                    <m:t>:k+1</m:t>
                  </m:r>
                </m:sub>
              </m:sSub>
              <m: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0:k-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⋅</m:t>
          </m:r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+1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  <m:r>
            <w:rPr>
              <w:rFonts w:ascii="Cambria Math" w:hAnsi="Cambria Math"/>
            </w:rPr>
            <m:t>⋅</m:t>
          </m:r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+1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  <m:r>
            <m:rPr>
              <m:sty m:val="p"/>
            </m:rPr>
            <w:rPr>
              <w:rFonts w:ascii="Cambria Math" w:eastAsiaTheme="minorEastAsia" w:hAnsi="Cambria Math"/>
            </w:rPr>
            <m:t>⋅</m:t>
          </m:r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0:k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0:k-1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1760EA60" w14:textId="35D625B9" w:rsidR="00705755" w:rsidRPr="00705755" w:rsidRDefault="00705755" w:rsidP="00F069CD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 xml:space="preserve">Given no </m:t>
          </m:r>
          <m:r>
            <w:rPr>
              <w:rFonts w:ascii="Cambria Math" w:eastAsiaTheme="minorEastAsia" w:hAnsi="Cambria Math"/>
            </w:rPr>
            <m:t>motion model</m:t>
          </m:r>
          <m:r>
            <w:rPr>
              <w:rFonts w:ascii="Cambria Math" w:eastAsiaTheme="minorEastAsia" w:hAnsi="Cambria Math"/>
            </w:rPr>
            <m:t xml:space="preserve"> </m:t>
          </m:r>
          <m:r>
            <w:rPr>
              <w:rFonts w:ascii="Cambria Math" w:eastAsiaTheme="minorEastAsia" w:hAnsi="Cambria Math"/>
            </w:rPr>
            <m:t xml:space="preserve">we will assume </m:t>
          </m:r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 xml:space="preserve"> is </m:t>
          </m:r>
          <m:r>
            <w:rPr>
              <w:rFonts w:ascii="Cambria Math" w:eastAsiaTheme="minorEastAsia" w:hAnsi="Cambria Math"/>
            </w:rPr>
            <m:t>distributed uniformaly</m:t>
          </m:r>
          <m:r>
            <w:rPr>
              <w:rFonts w:ascii="Cambria Math" w:eastAsiaTheme="minorEastAsia" w:hAnsi="Cambria Math"/>
            </w:rPr>
            <m:t xml:space="preserve"> across the space</m:t>
          </m:r>
          <m:r>
            <w:rPr>
              <w:rFonts w:ascii="Cambria Math" w:eastAsiaTheme="minorEastAsia" w:hAnsi="Cambria Math"/>
            </w:rPr>
            <m:t>:</m:t>
          </m:r>
        </m:oMath>
      </m:oMathPara>
    </w:p>
    <w:p w14:paraId="382F570D" w14:textId="3C106ACC" w:rsidR="00705755" w:rsidRPr="009A3216" w:rsidRDefault="00705755" w:rsidP="00F069CD">
      <w:pPr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const</m:t>
          </m:r>
        </m:oMath>
      </m:oMathPara>
    </w:p>
    <w:p w14:paraId="5CDDE3AF" w14:textId="4E0C9420" w:rsidR="009A3216" w:rsidRPr="009A3216" w:rsidRDefault="009A3216" w:rsidP="009A3216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 xml:space="preserve">define </m:t>
          </m:r>
          <m:r>
            <w:rPr>
              <w:rFonts w:ascii="Cambria Math" w:hAnsi="Cambria Math"/>
            </w:rPr>
            <m:t xml:space="preserve"> </m:t>
          </m:r>
          <m:sSubSup>
            <m:sSubSup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η</m:t>
              </m:r>
              <m:ctrlPr>
                <w:rPr>
                  <w:rFonts w:ascii="Cambria Math" w:hAnsi="Cambria Math"/>
                  <w:i/>
                  <w:iCs/>
                </w:rPr>
              </m:ctrlP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  <m:sup>
              <m:r>
                <w:rPr>
                  <w:rFonts w:ascii="Cambria Math" w:eastAsiaTheme="minorEastAsia" w:hAnsi="Cambria Math"/>
                </w:rPr>
                <m:t>'</m:t>
              </m:r>
            </m:sup>
          </m:sSubSup>
          <m:r>
            <w:rPr>
              <w:rFonts w:ascii="Cambria Math" w:eastAsiaTheme="minorEastAsia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⋅const</m:t>
          </m:r>
          <m:r>
            <w:rPr>
              <w:rFonts w:ascii="Cambria Math" w:eastAsiaTheme="minorEastAsia" w:hAnsi="Cambria Math"/>
            </w:rPr>
            <m:t xml:space="preserve"> </m:t>
          </m:r>
          <m:r>
            <w:rPr>
              <w:rFonts w:ascii="Cambria Math" w:eastAsiaTheme="minorEastAsia" w:hAnsi="Cambria Math"/>
            </w:rPr>
            <m:t>:</m:t>
          </m:r>
        </m:oMath>
      </m:oMathPara>
    </w:p>
    <w:p w14:paraId="05FF6E15" w14:textId="247F1990" w:rsidR="00705755" w:rsidRPr="00705755" w:rsidRDefault="00705755" w:rsidP="00F069CD">
      <w:pPr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  <m:r>
                    <w:rPr>
                      <w:rFonts w:ascii="Cambria Math" w:hAnsi="Cambria Math"/>
                    </w:rPr>
                    <m:t>:k+1</m:t>
                  </m:r>
                </m:sub>
              </m:sSub>
              <m: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0:k-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η'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⋅</m:t>
          </m:r>
          <m:r>
            <w:rPr>
              <w:rFonts w:ascii="Cambria Math" w:eastAsiaTheme="minorEastAsia" w:hAnsi="Cambria Math"/>
            </w:rPr>
            <m:t>const</m:t>
          </m:r>
          <m:r>
            <m:rPr>
              <m:sty m:val="p"/>
            </m:rPr>
            <w:rPr>
              <w:rFonts w:ascii="Cambria Math" w:eastAsiaTheme="minorEastAsia" w:hAnsi="Cambria Math"/>
            </w:rPr>
            <m:t>⋅</m:t>
          </m:r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0:k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0:k-1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  <m:r>
            <m:rPr>
              <m:sty m:val="p"/>
            </m:rPr>
            <w:rPr>
              <w:rFonts w:ascii="Cambria Math" w:eastAsiaTheme="minorEastAsia" w:hAnsi="Cambria Math"/>
            </w:rPr>
            <m:t>⋅</m:t>
          </m:r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+1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48CDC200" w14:textId="3DB4EE0E" w:rsidR="00F069CD" w:rsidRPr="00464F8C" w:rsidRDefault="00464F8C" w:rsidP="00F069CD">
      <w:pPr>
        <w:rPr>
          <w:rFonts w:eastAsiaTheme="minorEastAsia"/>
          <w:i/>
          <w:rtl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Similarly we will develop the expression for p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:k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:k-1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:</m:t>
          </m:r>
        </m:oMath>
      </m:oMathPara>
    </w:p>
    <w:p w14:paraId="2445819B" w14:textId="4D4AB2CF" w:rsidR="00F069CD" w:rsidRPr="00F069CD" w:rsidRDefault="00464F8C" w:rsidP="00F069C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0:k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0:k-1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η'</m:t>
              </m:r>
            </m:e>
            <m:sub>
              <m:r>
                <w:rPr>
                  <w:rFonts w:ascii="Cambria Math" w:hAnsi="Cambria Math"/>
                </w:rPr>
                <m:t>k-1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⋅</m:t>
          </m:r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0:k-1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0:k-2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  <m:r>
            <m:rPr>
              <m:sty m:val="p"/>
            </m:rPr>
            <w:rPr>
              <w:rFonts w:ascii="Cambria Math" w:eastAsiaTheme="minorEastAsia" w:hAnsi="Cambria Math"/>
            </w:rPr>
            <m:t>⋅</m:t>
          </m:r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k-1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-1</m:t>
              </m:r>
            </m:sub>
          </m:sSub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0E2CD51A" w14:textId="1E7AE0E7" w:rsidR="00D7756B" w:rsidRPr="009A3216" w:rsidRDefault="00464F8C" w:rsidP="00D7756B">
      <w:pPr>
        <w:rPr>
          <w:rFonts w:eastAsiaTheme="minorEastAsia"/>
          <w:sz w:val="18"/>
          <w:szCs w:val="18"/>
        </w:rPr>
      </w:pPr>
      <m:oMathPara>
        <m:oMath>
          <m:r>
            <w:rPr>
              <w:rFonts w:ascii="Cambria Math" w:hAnsi="Cambria Math"/>
              <w:sz w:val="18"/>
              <w:szCs w:val="18"/>
            </w:rPr>
            <m:t>p</m:t>
          </m:r>
          <m:d>
            <m:dPr>
              <m:ctrlPr>
                <w:rPr>
                  <w:rFonts w:ascii="Cambria Math" w:hAnsi="Cambria Math"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  <m:r>
                    <w:rPr>
                      <w:rFonts w:ascii="Cambria Math" w:hAnsi="Cambria Math"/>
                      <w:sz w:val="18"/>
                      <w:szCs w:val="18"/>
                    </w:rPr>
                    <m:t>:k+1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0:k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  <w:sz w:val="18"/>
              <w:szCs w:val="18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η'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k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η'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k-1</m:t>
              </m:r>
            </m:sub>
          </m:sSub>
          <m:r>
            <w:rPr>
              <w:rFonts w:ascii="Cambria Math" w:hAnsi="Cambria Math"/>
              <w:sz w:val="18"/>
              <w:szCs w:val="18"/>
            </w:rPr>
            <m:t>⋅</m:t>
          </m:r>
          <m:r>
            <w:rPr>
              <w:rFonts w:ascii="Cambria Math" w:eastAsiaTheme="minorEastAsia" w:hAnsi="Cambria Math"/>
              <w:sz w:val="18"/>
              <w:szCs w:val="18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0:k-1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0:k-2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)</m:t>
          </m:r>
          <m:r>
            <m:rPr>
              <m:sty m:val="p"/>
            </m:rPr>
            <w:rPr>
              <w:rFonts w:ascii="Cambria Math" w:eastAsiaTheme="minorEastAsia" w:hAnsi="Cambria Math"/>
              <w:sz w:val="18"/>
              <w:szCs w:val="18"/>
            </w:rPr>
            <m:t>⋅</m:t>
          </m:r>
          <m:r>
            <w:rPr>
              <w:rFonts w:ascii="Cambria Math" w:eastAsiaTheme="minorEastAsia" w:hAnsi="Cambria Math"/>
              <w:sz w:val="18"/>
              <w:szCs w:val="18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k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k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k+1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)</m:t>
          </m:r>
          <m:r>
            <m:rPr>
              <m:sty m:val="p"/>
            </m:rPr>
            <w:rPr>
              <w:rFonts w:ascii="Cambria Math" w:eastAsiaTheme="minorEastAsia" w:hAnsi="Cambria Math"/>
              <w:sz w:val="18"/>
              <w:szCs w:val="18"/>
            </w:rPr>
            <m:t>⋅</m:t>
          </m:r>
          <m:r>
            <w:rPr>
              <w:rFonts w:ascii="Cambria Math" w:eastAsiaTheme="minorEastAsia" w:hAnsi="Cambria Math"/>
              <w:sz w:val="18"/>
              <w:szCs w:val="18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k-1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k-1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k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)</m:t>
          </m:r>
        </m:oMath>
      </m:oMathPara>
    </w:p>
    <w:p w14:paraId="6B12C46C" w14:textId="77777777" w:rsidR="009A3216" w:rsidRPr="00464F8C" w:rsidRDefault="009A3216" w:rsidP="00D7756B">
      <w:pPr>
        <w:rPr>
          <w:rFonts w:eastAsiaTheme="minorEastAsia"/>
          <w:sz w:val="18"/>
          <w:szCs w:val="18"/>
        </w:rPr>
      </w:pPr>
    </w:p>
    <w:bookmarkEnd w:id="1"/>
    <w:p w14:paraId="7AB4ECC0" w14:textId="4F7CDAAF" w:rsidR="00292DAB" w:rsidRPr="00464F8C" w:rsidRDefault="00464F8C" w:rsidP="00292DAB"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And after k iterations we get the following expression:</m:t>
          </m:r>
        </m:oMath>
      </m:oMathPara>
    </w:p>
    <w:p w14:paraId="732F7CFB" w14:textId="217B470C" w:rsidR="00292DAB" w:rsidRPr="00D87096" w:rsidRDefault="00D87096" w:rsidP="00292DAB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  <m:r>
                    <w:rPr>
                      <w:rFonts w:ascii="Cambria Math" w:hAnsi="Cambria Math"/>
                    </w:rPr>
                    <m:t>:k+1</m:t>
                  </m:r>
                </m:sub>
              </m:sSub>
              <m: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0:k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nary>
            <m:naryPr>
              <m:chr m:val="∏"/>
              <m:limLoc m:val="undOvr"/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i=0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η'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⋅</m:t>
              </m:r>
              <m: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+1</m:t>
                      </m:r>
                    </m:sub>
                  </m:sSub>
                </m:e>
              </m:d>
            </m:e>
          </m:nary>
        </m:oMath>
      </m:oMathPara>
    </w:p>
    <w:p w14:paraId="16B791DD" w14:textId="116156D4" w:rsidR="00D87096" w:rsidRPr="00581BA4" w:rsidRDefault="00581BA4" w:rsidP="00292DAB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 xml:space="preserve">define </m:t>
          </m:r>
          <m:nary>
            <m:naryPr>
              <m:chr m:val="∏"/>
              <m:limLoc m:val="undOvr"/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i=0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η'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</w:rPr>
            <m:t>=η</m:t>
          </m:r>
          <m:r>
            <w:rPr>
              <w:rFonts w:ascii="Cambria Math" w:eastAsiaTheme="minorEastAsia" w:hAnsi="Cambria Math"/>
            </w:rPr>
            <m:t xml:space="preserve"> :</m:t>
          </m:r>
        </m:oMath>
      </m:oMathPara>
    </w:p>
    <w:p w14:paraId="48F32C8D" w14:textId="5AC1363A" w:rsidR="00D87096" w:rsidRPr="00D87096" w:rsidRDefault="0022398D" w:rsidP="00292DAB">
      <w:pPr>
        <w:rPr>
          <w:rFonts w:eastAsiaTheme="minorEastAsia"/>
        </w:rPr>
      </w:pPr>
      <m:oMathPara>
        <m:oMath>
          <m:borderBox>
            <m:borderBoxPr>
              <m:ctrlPr>
                <w:rPr>
                  <w:rFonts w:ascii="Cambria Math" w:hAnsi="Cambria Math"/>
                  <w:i/>
                </w:rPr>
              </m:ctrlPr>
            </m:borderBoxPr>
            <m:e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</m:t>
                      </m:r>
                      <m:r>
                        <w:rPr>
                          <w:rFonts w:ascii="Cambria Math" w:hAnsi="Cambria Math"/>
                        </w:rPr>
                        <m:t>:k+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:k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ηp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  <m:nary>
                <m:naryPr>
                  <m:chr m:val="∏"/>
                  <m:limLoc m:val="undOvr"/>
                  <m:ctrlPr>
                    <w:rPr>
                      <w:rFonts w:ascii="Cambria Math" w:hAnsi="Cambria Math"/>
                      <w:i/>
                      <w:iCs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0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+1</m:t>
                          </m:r>
                        </m:sub>
                      </m:sSub>
                    </m:e>
                  </m:d>
                </m:e>
              </m:nary>
            </m:e>
          </m:borderBox>
        </m:oMath>
      </m:oMathPara>
    </w:p>
    <w:p w14:paraId="6025A775" w14:textId="41B26091" w:rsidR="00292DAB" w:rsidRPr="00292DAB" w:rsidRDefault="00292DAB" w:rsidP="00292DAB">
      <w:r>
        <w:br w:type="page"/>
      </w:r>
    </w:p>
    <w:p w14:paraId="4614F2BF" w14:textId="2402CB61" w:rsidR="00DF68C5" w:rsidRDefault="00D7756B" w:rsidP="00DF68C5">
      <w:pPr>
        <w:pStyle w:val="Heading3"/>
        <w:ind w:left="720"/>
      </w:pPr>
      <w:r>
        <w:lastRenderedPageBreak/>
        <w:t>Question 2: Formulate the smoothing optimization problem. Describe an iterative process to obtain the MAP estimate.</w:t>
      </w:r>
    </w:p>
    <w:p w14:paraId="1A411052" w14:textId="0E08D739" w:rsidR="007803C8" w:rsidRPr="007803C8" w:rsidRDefault="00C2412C" w:rsidP="007803C8">
      <w:r w:rsidRPr="00C2412C">
        <w:rPr>
          <w:rFonts w:eastAsiaTheme="minorEastAsia"/>
          <w:iCs/>
          <w:noProof/>
          <w:rtl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99DB3A2" wp14:editId="3FBC895E">
                <wp:simplePos x="0" y="0"/>
                <wp:positionH relativeFrom="column">
                  <wp:posOffset>1940533</wp:posOffset>
                </wp:positionH>
                <wp:positionV relativeFrom="page">
                  <wp:posOffset>9897993</wp:posOffset>
                </wp:positionV>
                <wp:extent cx="1603375" cy="357505"/>
                <wp:effectExtent l="0" t="0" r="0" b="4445"/>
                <wp:wrapTopAndBottom/>
                <wp:docPr id="217" name="תיבת טקסט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603375" cy="357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011ECE" w14:textId="59D18D12" w:rsidR="00C2412C" w:rsidRDefault="00C2412C" w:rsidP="00C2412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9DB3A2" id="_x0000_t202" coordsize="21600,21600" o:spt="202" path="m,l,21600r21600,l21600,xe">
                <v:stroke joinstyle="miter"/>
                <v:path gradientshapeok="t" o:connecttype="rect"/>
              </v:shapetype>
              <v:shape id="תיבת טקסט 2" o:spid="_x0000_s1026" type="#_x0000_t202" style="position:absolute;margin-left:152.8pt;margin-top:779.35pt;width:126.25pt;height:28.15pt;flip:x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" stroked="f">
                <v:textbox>
                  <w:txbxContent>
                    <w:p w14:paraId="68011ECE" w14:textId="59D18D12" w:rsidR="00C2412C" w:rsidRDefault="00C2412C" w:rsidP="00C2412C">
                      <w:pPr>
                        <w:jc w:val="center"/>
                      </w:pPr>
                    </w:p>
                  </w:txbxContent>
                </v:textbox>
                <w10:wrap type="topAndBottom" anchory="page"/>
              </v:shape>
            </w:pict>
          </mc:Fallback>
        </mc:AlternateContent>
      </w:r>
    </w:p>
    <w:p w14:paraId="25B307B2" w14:textId="424F56CD" w:rsidR="00DF68C5" w:rsidRPr="00DF68C5" w:rsidRDefault="0022398D" w:rsidP="00DF68C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k+1</m:t>
              </m:r>
            </m:sub>
          </m:sSub>
          <m:r>
            <w:rPr>
              <w:rFonts w:ascii="Cambria Math" w:hAnsi="Cambria Math"/>
            </w:rPr>
            <m:t>⊖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=h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+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</m:oMath>
      </m:oMathPara>
    </w:p>
    <w:p w14:paraId="2D4EA392" w14:textId="5BC4C8D8" w:rsidR="00416D1F" w:rsidRPr="00D87096" w:rsidRDefault="0022398D" w:rsidP="00DB6480">
      <w:pPr>
        <w:rPr>
          <w:rFonts w:asciiTheme="majorHAnsi" w:eastAsiaTheme="majorEastAsia" w:hAnsiTheme="majorHAnsi" w:cstheme="majorBidi"/>
          <w:iCs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0:k+1</m:t>
              </m:r>
            </m:sub>
            <m:sup>
              <m:r>
                <w:rPr>
                  <w:rFonts w:ascii="Cambria Math" w:eastAsiaTheme="minorEastAsia" w:hAnsi="Cambria Math"/>
                </w:rPr>
                <m:t>*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rg</m:t>
              </m:r>
            </m:fName>
            <m:e>
              <m:func>
                <m:func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max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0:k+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0:k</m:t>
                              </m:r>
                            </m:sub>
                          </m:sSub>
                        </m:e>
                      </m:d>
                    </m:e>
                  </m:d>
                  <m:r>
                    <w:rPr>
                      <w:rFonts w:ascii="Cambria Math" w:eastAsiaTheme="minorEastAsia" w:hAnsi="Cambria Math"/>
                    </w:rPr>
                    <m:t>=</m:t>
                  </m:r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arg</m:t>
                      </m:r>
                    </m:fName>
                    <m:e>
                      <m:func>
                        <m:func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max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ηp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d>
                              <m:nary>
                                <m:naryPr>
                                  <m:chr m:val="∏"/>
                                  <m:limLoc m:val="undOvr"/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</w:rPr>
                                  </m:ctrlPr>
                                </m:naryPr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=0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sup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p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i+1</m:t>
                                          </m:r>
                                        </m:sub>
                                      </m:sSub>
                                    </m:e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i</m:t>
                                          </m:r>
                                        </m:sub>
                                      </m:sSub>
                                    </m:e>
                                  </m:d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⋅</m:t>
                                  </m:r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p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z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i</m:t>
                                          </m:r>
                                        </m:sub>
                                      </m:sSub>
                                    </m:e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i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,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i+1</m:t>
                                          </m:r>
                                        </m:sub>
                                      </m:sSub>
                                    </m:e>
                                  </m:d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)</m:t>
                                  </m:r>
                                </m:e>
                              </m:nary>
                            </m:e>
                          </m:d>
                        </m:e>
                      </m:func>
                    </m:e>
                  </m:func>
                </m:e>
              </m:func>
            </m:e>
          </m:func>
        </m:oMath>
      </m:oMathPara>
    </w:p>
    <w:p w14:paraId="2027D32B" w14:textId="1E9FABB6" w:rsidR="00D87096" w:rsidRPr="00DF68C5" w:rsidRDefault="00D87096" w:rsidP="00DB6480">
      <w:pPr>
        <w:rPr>
          <w:rFonts w:asciiTheme="majorHAnsi" w:eastAsiaTheme="majorEastAsia" w:hAnsiTheme="majorHAnsi" w:cstheme="majorBidi"/>
          <w:iCs/>
        </w:rPr>
      </w:pPr>
      <m:oMathPara>
        <m:oMath>
          <m:r>
            <w:rPr>
              <w:rFonts w:ascii="Cambria Math" w:eastAsiaTheme="majorEastAsia" w:hAnsi="Cambria Math" w:cstheme="majorBidi"/>
            </w:rPr>
            <m:t>=</m:t>
          </m:r>
          <m:func>
            <m:funcPr>
              <m:ctrlPr>
                <w:rPr>
                  <w:rFonts w:ascii="Cambria Math" w:eastAsiaTheme="majorEastAsia" w:hAnsi="Cambria Math" w:cstheme="majorBidi"/>
                  <w:i/>
                  <w:iCs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ajorEastAsia" w:hAnsi="Cambria Math" w:cstheme="majorBidi"/>
                </w:rPr>
                <m:t>arg</m:t>
              </m:r>
            </m:fName>
            <m:e>
              <m:func>
                <m:funcPr>
                  <m:ctrlPr>
                    <w:rPr>
                      <w:rFonts w:ascii="Cambria Math" w:eastAsiaTheme="majorEastAsia" w:hAnsi="Cambria Math" w:cstheme="majorBidi"/>
                      <w:i/>
                      <w:iCs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ajorEastAsia" w:hAnsi="Cambria Math" w:cstheme="majorBidi"/>
                    </w:rPr>
                    <m:t>min</m:t>
                  </m:r>
                </m:fName>
                <m:e>
                  <m:d>
                    <m:dPr>
                      <m:ctrlPr>
                        <w:rPr>
                          <w:rFonts w:ascii="Cambria Math" w:eastAsiaTheme="majorEastAsia" w:hAnsi="Cambria Math" w:cstheme="majorBidi"/>
                          <w:i/>
                          <w:iCs/>
                        </w:rPr>
                      </m:ctrlPr>
                    </m:dPr>
                    <m:e>
                      <m:r>
                        <w:rPr>
                          <w:rFonts w:ascii="Cambria Math" w:eastAsiaTheme="majorEastAsia" w:hAnsi="Cambria Math" w:cstheme="majorBidi"/>
                        </w:rPr>
                        <m:t>-</m:t>
                      </m:r>
                      <m:func>
                        <m:func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  <w:iCs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Theme="majorEastAsia" w:hAnsi="Cambria Math" w:cstheme="majorBidi"/>
                            </w:rPr>
                            <m:t>log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  <w:iCs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d>
                              <m:nary>
                                <m:naryPr>
                                  <m:chr m:val="∏"/>
                                  <m:limLoc m:val="undOvr"/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</w:rPr>
                                  </m:ctrlPr>
                                </m:naryPr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=0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sup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p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i+1</m:t>
                                          </m:r>
                                        </m:sub>
                                      </m:sSub>
                                    </m:e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i</m:t>
                                          </m:r>
                                        </m:sub>
                                      </m:sSub>
                                    </m:e>
                                  </m:d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⋅</m:t>
                                  </m:r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p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z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i</m:t>
                                          </m:r>
                                        </m:sub>
                                      </m:sSub>
                                    </m:e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i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,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i+1</m:t>
                                          </m:r>
                                        </m:sub>
                                      </m:sSub>
                                    </m:e>
                                  </m:d>
                                </m:e>
                              </m:nary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e>
                          </m:d>
                        </m:e>
                      </m:func>
                    </m:e>
                  </m:d>
                </m:e>
              </m:func>
            </m:e>
          </m:func>
        </m:oMath>
      </m:oMathPara>
    </w:p>
    <w:p w14:paraId="74A74F47" w14:textId="0AA8318C" w:rsidR="00DF68C5" w:rsidRPr="00A53DEE" w:rsidRDefault="00DF68C5" w:rsidP="00DB6480">
      <w:pPr>
        <w:rPr>
          <w:rFonts w:asciiTheme="majorHAnsi" w:eastAsiaTheme="majorEastAsia" w:hAnsiTheme="majorHAnsi" w:cstheme="majorBidi"/>
          <w:iCs/>
        </w:rPr>
      </w:pPr>
      <m:oMathPara>
        <m:oMath>
          <m:r>
            <w:rPr>
              <w:rFonts w:ascii="Cambria Math" w:eastAsiaTheme="majorEastAsia" w:hAnsi="Cambria Math" w:cstheme="majorBidi"/>
            </w:rPr>
            <m:t>=</m:t>
          </m:r>
          <m:func>
            <m:funcPr>
              <m:ctrlPr>
                <w:rPr>
                  <w:rFonts w:ascii="Cambria Math" w:eastAsiaTheme="majorEastAsia" w:hAnsi="Cambria Math" w:cstheme="majorBidi"/>
                  <w:i/>
                  <w:iCs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ajorEastAsia" w:hAnsi="Cambria Math" w:cstheme="majorBidi"/>
                </w:rPr>
                <m:t>arg</m:t>
              </m:r>
            </m:fName>
            <m:e>
              <m:func>
                <m:funcPr>
                  <m:ctrlPr>
                    <w:rPr>
                      <w:rFonts w:ascii="Cambria Math" w:eastAsiaTheme="majorEastAsia" w:hAnsi="Cambria Math" w:cstheme="majorBidi"/>
                      <w:i/>
                      <w:iCs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ajorEastAsia" w:hAnsi="Cambria Math" w:cstheme="majorBidi"/>
                    </w:rPr>
                    <m:t>min</m:t>
                  </m:r>
                </m:fName>
                <m:e>
                  <m:d>
                    <m:dPr>
                      <m:ctrlPr>
                        <w:rPr>
                          <w:rFonts w:ascii="Cambria Math" w:eastAsiaTheme="majorEastAsia" w:hAnsi="Cambria Math" w:cstheme="majorBidi"/>
                          <w:i/>
                          <w:iCs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  <w:iCs/>
                            </w:rPr>
                          </m:ctrlPr>
                        </m:sSubSup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  <w:iCs/>
                                </w:rPr>
                              </m:ctrlPr>
                            </m:d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eastAsiaTheme="majorEastAsia" w:hAnsi="Cambria Math" w:cstheme="majorBidi"/>
                                      <w:i/>
                                      <w:iCs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ajorEastAsia" w:hAnsi="Cambria Math" w:cstheme="majorBidi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ajorEastAsia" w:hAnsi="Cambria Math" w:cstheme="majorBidi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ajorEastAsia" w:hAnsi="Cambria Math" w:cstheme="majorBidi"/>
                                        </w:rPr>
                                        <m:t>0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ajorEastAsia" w:hAnsi="Cambria Math" w:cstheme="majorBidi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ajorEastAsia" w:hAnsi="Cambria Math" w:cstheme="majorBidi"/>
                                          <w:i/>
                                          <w:iCs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trlPr>
                                            <w:rPr>
                                              <w:rFonts w:ascii="Cambria Math" w:eastAsiaTheme="majorEastAsia" w:hAnsi="Cambria Math" w:cstheme="majorBidi"/>
                                              <w:i/>
                                              <w:iCs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w:rPr>
                                              <w:rFonts w:ascii="Cambria Math" w:eastAsiaTheme="majorEastAsia" w:hAnsi="Cambria Math" w:cstheme="majorBidi"/>
                                            </w:rPr>
                                            <m:t>x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w:rPr>
                                          <w:rFonts w:ascii="Cambria Math" w:eastAsiaTheme="majorEastAsia" w:hAnsi="Cambria Math" w:cstheme="majorBidi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d>
                            </m:e>
                          </m:d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ajorEastAsia" w:hAnsi="Cambria Math" w:cstheme="majorBidi"/>
                                </w:rPr>
                                <m:t>Σ</m:t>
                              </m:r>
                            </m:e>
                            <m:sub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0</m:t>
                              </m:r>
                            </m:sub>
                          </m:sSub>
                        </m:sub>
                        <m:sup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eastAsiaTheme="majorEastAsia" w:hAnsi="Cambria Math" w:cstheme="majorBidi"/>
                        </w:rPr>
                        <m:t>+</m:t>
                      </m:r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  <w:iCs/>
                            </w:rPr>
                          </m:ctrlPr>
                        </m:naryPr>
                        <m:sub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i=0</m:t>
                          </m:r>
                        </m:sub>
                        <m:sup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k</m:t>
                          </m:r>
                        </m:sup>
                        <m:e>
                          <m:sSubSup>
                            <m:sSubSup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  <w:iCs/>
                                </w:rPr>
                              </m:ctrlPr>
                            </m:sSubSup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eastAsiaTheme="majorEastAsia" w:hAnsi="Cambria Math" w:cstheme="majorBidi"/>
                                      <w:i/>
                                      <w:iCs/>
                                    </w:rPr>
                                  </m:ctrlPr>
                                </m:dPr>
                                <m:e>
                                  <m:d>
                                    <m:dPr>
                                      <m:begChr m:val="|"/>
                                      <m:endChr m:val="|"/>
                                      <m:ctrlPr>
                                        <w:rPr>
                                          <w:rFonts w:ascii="Cambria Math" w:eastAsiaTheme="majorEastAsia" w:hAnsi="Cambria Math" w:cstheme="majorBidi"/>
                                          <w:i/>
                                          <w:iCs/>
                                        </w:rPr>
                                      </m:ctrlPr>
                                    </m:d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ajorEastAsia" w:hAnsi="Cambria Math" w:cstheme="majorBidi"/>
                                              <w:i/>
                                              <w:iCs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ajorEastAsia" w:hAnsi="Cambria Math" w:cstheme="majorBidi"/>
                                            </w:rPr>
                                            <m:t>z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ajorEastAsia" w:hAnsi="Cambria Math" w:cstheme="majorBidi"/>
                                            </w:rPr>
                                            <m:t>i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Theme="majorEastAsia" w:hAnsi="Cambria Math" w:cstheme="majorBidi"/>
                                        </w:rPr>
                                        <m:t>-h(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ajorEastAsia" w:hAnsi="Cambria Math" w:cstheme="majorBidi"/>
                                              <w:i/>
                                              <w:iCs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ajorEastAsia" w:hAnsi="Cambria Math" w:cstheme="majorBidi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ajorEastAsia" w:hAnsi="Cambria Math" w:cstheme="majorBidi"/>
                                            </w:rPr>
                                            <m:t>i+1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Theme="majorEastAsia" w:hAnsi="Cambria Math" w:cstheme="majorBidi"/>
                                        </w:rPr>
                                        <m:t>,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ajorEastAsia" w:hAnsi="Cambria Math" w:cstheme="majorBidi"/>
                                              <w:i/>
                                              <w:iCs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ajorEastAsia" w:hAnsi="Cambria Math" w:cstheme="majorBidi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ajorEastAsia" w:hAnsi="Cambria Math" w:cstheme="majorBidi"/>
                                            </w:rPr>
                                            <m:t>i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Theme="majorEastAsia" w:hAnsi="Cambria Math" w:cstheme="majorBidi"/>
                                        </w:rPr>
                                        <m:t>)</m:t>
                                      </m:r>
                                    </m:e>
                                  </m:d>
                                </m:e>
                              </m:d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eastAsiaTheme="majorEastAsia" w:hAnsi="Cambria Math" w:cstheme="majorBidi"/>
                                      <w:i/>
                                      <w:iCs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Theme="majorEastAsia" w:hAnsi="Cambria Math" w:cstheme="majorBidi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ajorEastAsia" w:hAnsi="Cambria Math" w:cstheme="majorBidi"/>
                                    </w:rPr>
                                    <m:t>v</m:t>
                                  </m:r>
                                </m:sub>
                              </m:sSub>
                            </m:sub>
                            <m:sup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2</m:t>
                              </m:r>
                            </m:sup>
                          </m:sSubSup>
                        </m:e>
                      </m:nary>
                    </m:e>
                  </m:d>
                </m:e>
              </m:func>
            </m:e>
          </m:func>
        </m:oMath>
      </m:oMathPara>
    </w:p>
    <w:p w14:paraId="6B978290" w14:textId="4A2AF4A2" w:rsidR="007803C8" w:rsidRDefault="00A53DEE" w:rsidP="0022398D">
      <w:r>
        <w:t xml:space="preserve">Above is the formulation of the optimization problem. </w:t>
      </w:r>
      <w:r w:rsidR="0022398D">
        <w:br/>
      </w:r>
      <w:r>
        <w:t xml:space="preserve">We provide an </w:t>
      </w:r>
      <w:r w:rsidR="00434C0C">
        <w:t>optimal solution</w:t>
      </w:r>
      <w:r>
        <w:t xml:space="preserve"> via LMS, pseudo-inverse below:</w:t>
      </w:r>
    </w:p>
    <w:p w14:paraId="3F67F124" w14:textId="6424BED7" w:rsidR="00434C0C" w:rsidRPr="00434C0C" w:rsidRDefault="00434C0C" w:rsidP="0022398D">
      <w:r>
        <w:t>We define:</w:t>
      </w:r>
    </w:p>
    <w:p w14:paraId="685EB212" w14:textId="20B1644D" w:rsidR="00C06DDD" w:rsidRPr="00C06DDD" w:rsidRDefault="007803C8" w:rsidP="00C06DDD">
      <w:pPr>
        <w:rPr>
          <w:rFonts w:eastAsiaTheme="minorEastAsia"/>
          <w:iCs/>
        </w:rPr>
      </w:pPr>
      <m:oMathPara>
        <m:oMath>
          <m:r>
            <w:rPr>
              <w:rFonts w:ascii="Cambria Math" w:eastAsiaTheme="minorEastAsia" w:hAnsi="Cambria Math"/>
            </w:rPr>
            <m:t>J(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0:k+1</m:t>
              </m:r>
            </m:sub>
          </m:sSub>
          <m:r>
            <w:rPr>
              <w:rFonts w:ascii="Cambria Math" w:eastAsiaTheme="minorEastAsia" w:hAnsi="Cambria Math"/>
            </w:rPr>
            <m:t>)=</m:t>
          </m:r>
          <m:sSubSup>
            <m:sSubSupPr>
              <m:ctrlPr>
                <w:rPr>
                  <w:rFonts w:ascii="Cambria Math" w:eastAsiaTheme="majorEastAsia" w:hAnsi="Cambria Math" w:cstheme="majorBidi"/>
                  <w:i/>
                  <w:iCs/>
                </w:rPr>
              </m:ctrlPr>
            </m:sSubSupPr>
            <m:e>
              <m:d>
                <m:dPr>
                  <m:begChr m:val="|"/>
                  <m:endChr m:val="|"/>
                  <m:ctrlPr>
                    <w:rPr>
                      <w:rFonts w:ascii="Cambria Math" w:eastAsiaTheme="majorEastAsia" w:hAnsi="Cambria Math" w:cstheme="majorBidi"/>
                      <w:i/>
                      <w:iCs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ajorEastAsia" w:hAnsi="Cambria Math" w:cstheme="majorBidi"/>
                          <w:i/>
                          <w:iCs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eastAsiaTheme="majorEastAsia" w:hAnsi="Cambria Math" w:cstheme="majorBidi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  <w:iCs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  <w:iCs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0</m:t>
                          </m:r>
                        </m:sub>
                      </m:sSub>
                    </m:e>
                  </m:d>
                </m:e>
              </m:d>
            </m:e>
            <m:sub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theme="majorBidi"/>
                    </w:rPr>
                    <m:t>Σ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0</m:t>
                  </m:r>
                </m:sub>
              </m:sSub>
            </m:sub>
            <m:sup>
              <m:r>
                <w:rPr>
                  <w:rFonts w:ascii="Cambria Math" w:eastAsiaTheme="majorEastAsia" w:hAnsi="Cambria Math" w:cstheme="majorBidi"/>
                </w:rPr>
                <m:t>2</m:t>
              </m:r>
            </m:sup>
          </m:sSubSup>
          <m:r>
            <w:rPr>
              <w:rFonts w:ascii="Cambria Math" w:eastAsiaTheme="majorEastAsia" w:hAnsi="Cambria Math" w:cstheme="majorBidi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eastAsiaTheme="majorEastAsia" w:hAnsi="Cambria Math" w:cstheme="majorBidi"/>
                  <w:i/>
                  <w:iCs/>
                </w:rPr>
              </m:ctrlPr>
            </m:naryPr>
            <m:sub>
              <m:r>
                <w:rPr>
                  <w:rFonts w:ascii="Cambria Math" w:eastAsiaTheme="majorEastAsia" w:hAnsi="Cambria Math" w:cstheme="majorBidi"/>
                </w:rPr>
                <m:t>i=0</m:t>
              </m:r>
            </m:sub>
            <m:sup>
              <m:r>
                <w:rPr>
                  <w:rFonts w:ascii="Cambria Math" w:eastAsiaTheme="majorEastAsia" w:hAnsi="Cambria Math" w:cstheme="majorBidi"/>
                </w:rPr>
                <m:t>k</m:t>
              </m:r>
            </m:sup>
            <m:e>
              <m:sSubSup>
                <m:sSubSupPr>
                  <m:ctrlPr>
                    <w:rPr>
                      <w:rFonts w:ascii="Cambria Math" w:eastAsiaTheme="majorEastAsia" w:hAnsi="Cambria Math" w:cstheme="majorBidi"/>
                      <w:i/>
                      <w:iCs/>
                    </w:rPr>
                  </m:ctrlPr>
                </m:sSub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ajorEastAsia" w:hAnsi="Cambria Math" w:cstheme="majorBidi"/>
                          <w:i/>
                          <w:iCs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  <w:iCs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-h(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i+1</m:t>
                              </m:r>
                            </m:sub>
                          </m:sSub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)</m:t>
                          </m:r>
                        </m:e>
                      </m:d>
                    </m:e>
                  </m:d>
                </m:e>
                <m:sub>
                  <m:sSub>
                    <m:sSubPr>
                      <m:ctrlPr>
                        <w:rPr>
                          <w:rFonts w:ascii="Cambria Math" w:eastAsiaTheme="majorEastAsia" w:hAnsi="Cambria Math" w:cstheme="majorBidi"/>
                          <w:i/>
                          <w:iCs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ajorEastAsia" w:hAnsi="Cambria Math" w:cstheme="majorBidi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eastAsiaTheme="majorEastAsia" w:hAnsi="Cambria Math" w:cstheme="majorBidi"/>
                        </w:rPr>
                        <m:t>v</m:t>
                      </m:r>
                    </m:sub>
                  </m:sSub>
                </m:sub>
                <m:sup>
                  <m:r>
                    <w:rPr>
                      <w:rFonts w:ascii="Cambria Math" w:eastAsiaTheme="majorEastAsia" w:hAnsi="Cambria Math" w:cstheme="majorBidi"/>
                    </w:rPr>
                    <m:t>2</m:t>
                  </m:r>
                </m:sup>
              </m:sSubSup>
            </m:e>
          </m:nary>
        </m:oMath>
      </m:oMathPara>
    </w:p>
    <w:p w14:paraId="2EDB7DFF" w14:textId="51F1B469" w:rsidR="00434C0C" w:rsidRDefault="00434C0C" w:rsidP="00434C0C">
      <w:pPr>
        <w:rPr>
          <w:rFonts w:eastAsiaTheme="minorEastAsia"/>
          <w:i/>
          <w:iCs/>
        </w:rPr>
      </w:pPr>
      <w:r>
        <w:rPr>
          <w:rFonts w:eastAsiaTheme="minorEastAsia"/>
          <w:iCs/>
        </w:rPr>
        <w:t xml:space="preserve">Linearizing </w:t>
      </w:r>
      <m:oMath>
        <m:r>
          <w:rPr>
            <w:rFonts w:ascii="Cambria Math" w:eastAsiaTheme="minorEastAsia" w:hAnsi="Cambria Math"/>
          </w:rPr>
          <m:t>h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+1</m:t>
                </m:r>
              </m:sub>
            </m:sSub>
          </m:e>
        </m:d>
      </m:oMath>
      <w:r>
        <w:rPr>
          <w:rFonts w:eastAsiaTheme="minorEastAsia"/>
          <w:iCs/>
        </w:rPr>
        <w:t xml:space="preserve"> around </w:t>
      </w:r>
      <m:oMath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  <m: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eastAsiaTheme="minorEastAsia" w:hAnsi="Cambria Math"/>
                  </w:rPr>
                  <m:t>i+1</m:t>
                </m:r>
              </m:sub>
            </m:sSub>
          </m:e>
        </m:d>
      </m:oMath>
      <w:r>
        <w:rPr>
          <w:rFonts w:eastAsiaTheme="minorEastAsia"/>
          <w:i/>
          <w:iCs/>
        </w:rPr>
        <w:t>:</w:t>
      </w:r>
    </w:p>
    <w:p w14:paraId="5245323B" w14:textId="490F4F04" w:rsidR="009218D7" w:rsidRPr="009218D7" w:rsidRDefault="00434C0C" w:rsidP="00434C0C">
      <w:pPr>
        <w:rPr>
          <w:rFonts w:eastAsiaTheme="minorEastAsia"/>
          <w:i/>
          <w:iCs/>
        </w:rPr>
      </w:pPr>
      <w:r w:rsidRPr="00A975B7">
        <w:t>We Define</w:t>
      </w:r>
      <w:r w:rsidR="009218D7">
        <w:rPr>
          <w:rFonts w:eastAsiaTheme="minorEastAsia"/>
          <w:i/>
          <w:iCs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sSub>
          <m:sSubPr>
            <m:ctrlPr>
              <w:rPr>
                <w:rFonts w:ascii="Cambria Math" w:eastAsiaTheme="minorEastAsia" w:hAnsi="Cambria Math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  <w:i/>
                <w:iCs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</w:p>
    <w:p w14:paraId="3967489F" w14:textId="2601E520" w:rsidR="009218D7" w:rsidRPr="009218D7" w:rsidRDefault="009218D7" w:rsidP="009218D7">
      <w:pPr>
        <w:rPr>
          <w:rFonts w:eastAsiaTheme="minorEastAsia"/>
          <w:i/>
          <w:iCs/>
          <w:sz w:val="20"/>
          <w:szCs w:val="20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0"/>
              <w:szCs w:val="20"/>
            </w:rPr>
            <m:t>h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i+1</m:t>
                  </m:r>
                </m:sub>
              </m:sSub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≈</m:t>
          </m:r>
          <m:r>
            <w:rPr>
              <w:rFonts w:ascii="Cambria Math" w:eastAsiaTheme="minorEastAsia" w:hAnsi="Cambria Math"/>
              <w:sz w:val="20"/>
              <w:szCs w:val="20"/>
            </w:rPr>
            <m:t>h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i+1</m:t>
                  </m:r>
                </m:sub>
              </m:sSub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∂h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</m:e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i+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eastAsiaTheme="minorEastAsia" w:hAnsi="Cambria Math"/>
              <w:sz w:val="20"/>
              <w:szCs w:val="20"/>
            </w:rPr>
            <m:t>Δ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i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∂h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i</m:t>
                          </m:r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+1</m:t>
                          </m:r>
                        </m:sub>
                      </m:sSub>
                    </m:den>
                  </m:f>
                </m:e>
              </m:d>
            </m:e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i+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eastAsiaTheme="minorEastAsia" w:hAnsi="Cambria Math"/>
              <w:sz w:val="20"/>
              <w:szCs w:val="20"/>
            </w:rPr>
            <m:t>Δ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i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+1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r>
            <w:rPr>
              <w:rFonts w:ascii="Cambria Math" w:eastAsiaTheme="minorEastAsia" w:hAnsi="Cambria Math"/>
              <w:sz w:val="20"/>
              <w:szCs w:val="20"/>
            </w:rPr>
            <m:t>h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i+1</m:t>
                  </m:r>
                </m:sub>
              </m:sSub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sSubSup>
            <m:sSubSup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  <w:sz w:val="20"/>
              <w:szCs w:val="20"/>
            </w:rPr>
            <m:t>Δ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i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sSubSup>
            <m:sSubSup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  <w:sz w:val="20"/>
              <w:szCs w:val="20"/>
            </w:rPr>
            <m:t>Δ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i+1</m:t>
              </m:r>
            </m:sub>
          </m:sSub>
        </m:oMath>
      </m:oMathPara>
    </w:p>
    <w:p w14:paraId="31BFD544" w14:textId="46B550D9" w:rsidR="009218D7" w:rsidRPr="007F6A9C" w:rsidRDefault="009218D7" w:rsidP="009218D7">
      <w:pPr>
        <w:rPr>
          <w:rFonts w:eastAsiaTheme="minorEastAsia"/>
          <w:i/>
          <w:iCs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</w:rPr>
            <m:t>J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:k+1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≈</m:t>
          </m:r>
          <m:sSubSup>
            <m:sSubSupPr>
              <m:ctrlPr>
                <w:rPr>
                  <w:rFonts w:ascii="Cambria Math" w:eastAsiaTheme="majorEastAsia" w:hAnsi="Cambria Math" w:cstheme="majorBidi"/>
                  <w:i/>
                  <w:iCs/>
                </w:rPr>
              </m:ctrlPr>
            </m:sSubSupPr>
            <m:e>
              <m:d>
                <m:dPr>
                  <m:begChr m:val="|"/>
                  <m:endChr m:val="|"/>
                  <m:ctrlPr>
                    <w:rPr>
                      <w:rFonts w:ascii="Cambria Math" w:eastAsiaTheme="majorEastAsia" w:hAnsi="Cambria Math" w:cstheme="majorBidi"/>
                      <w:i/>
                      <w:iCs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ajorEastAsia" w:hAnsi="Cambria Math" w:cstheme="majorBidi"/>
                          <w:i/>
                          <w:iCs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eastAsiaTheme="majorEastAsia" w:hAnsi="Cambria Math" w:cstheme="majorBidi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  <w:iCs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  <w:iCs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0</m:t>
                          </m:r>
                        </m:sub>
                      </m:sSub>
                    </m:e>
                  </m:d>
                </m:e>
              </m:d>
            </m:e>
            <m:sub>
              <m:sSub>
                <m:sSubPr>
                  <m:ctrlPr>
                    <w:rPr>
                      <w:rFonts w:ascii="Cambria Math" w:eastAsiaTheme="majorEastAsia" w:hAnsi="Cambria Math" w:cstheme="majorBidi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theme="majorBidi"/>
                    </w:rPr>
                    <m:t>Σ</m:t>
                  </m:r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>0</m:t>
                  </m:r>
                </m:sub>
              </m:sSub>
            </m:sub>
            <m:sup>
              <m:r>
                <w:rPr>
                  <w:rFonts w:ascii="Cambria Math" w:eastAsiaTheme="majorEastAsia" w:hAnsi="Cambria Math" w:cstheme="majorBidi"/>
                </w:rPr>
                <m:t>2</m:t>
              </m:r>
            </m:sup>
          </m:sSubSup>
          <m:r>
            <w:rPr>
              <w:rFonts w:ascii="Cambria Math" w:eastAsiaTheme="majorEastAsia" w:hAnsi="Cambria Math" w:cstheme="majorBidi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eastAsiaTheme="majorEastAsia" w:hAnsi="Cambria Math" w:cstheme="majorBidi"/>
                  <w:i/>
                  <w:iCs/>
                </w:rPr>
              </m:ctrlPr>
            </m:naryPr>
            <m:sub>
              <m:r>
                <w:rPr>
                  <w:rFonts w:ascii="Cambria Math" w:eastAsiaTheme="majorEastAsia" w:hAnsi="Cambria Math" w:cstheme="majorBidi"/>
                </w:rPr>
                <m:t>i=0</m:t>
              </m:r>
            </m:sub>
            <m:sup>
              <m:r>
                <w:rPr>
                  <w:rFonts w:ascii="Cambria Math" w:eastAsiaTheme="majorEastAsia" w:hAnsi="Cambria Math" w:cstheme="majorBidi"/>
                </w:rPr>
                <m:t>k</m:t>
              </m:r>
            </m:sup>
            <m:e>
              <m:sSubSup>
                <m:sSubSupPr>
                  <m:ctrlPr>
                    <w:rPr>
                      <w:rFonts w:ascii="Cambria Math" w:eastAsiaTheme="majorEastAsia" w:hAnsi="Cambria Math" w:cstheme="majorBidi"/>
                      <w:i/>
                      <w:iCs/>
                    </w:rPr>
                  </m:ctrlPr>
                </m:sSub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ajorEastAsia" w:hAnsi="Cambria Math" w:cstheme="majorBidi"/>
                          <w:i/>
                          <w:iCs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  <w:iCs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ajorEastAsia" w:hAnsi="Cambria Math" w:cstheme="majorBidi"/>
                            </w:rPr>
                            <m:t>-</m:t>
                          </m:r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h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iCs/>
                                          <w:sz w:val="20"/>
                                          <w:szCs w:val="20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0"/>
                                          <w:szCs w:val="20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iCs/>
                                          <w:sz w:val="20"/>
                                          <w:szCs w:val="20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0"/>
                                          <w:szCs w:val="20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i+1</m:t>
                                  </m:r>
                                </m:sub>
                              </m:sSub>
                            </m:e>
                          </m:d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+</m:t>
                          </m:r>
                          <m:sSubSup>
                            <m:sSub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i</m:t>
                              </m:r>
                            </m:sub>
                            <m:sup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1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+</m:t>
                          </m:r>
                          <m:sSubSup>
                            <m:sSub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i</m:t>
                              </m:r>
                            </m:sub>
                            <m:sup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2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i+1</m:t>
                              </m:r>
                            </m:sub>
                          </m:sSub>
                        </m:e>
                      </m:d>
                    </m:e>
                  </m:d>
                </m:e>
                <m:sub>
                  <m:sSub>
                    <m:sSubPr>
                      <m:ctrlPr>
                        <w:rPr>
                          <w:rFonts w:ascii="Cambria Math" w:eastAsiaTheme="majorEastAsia" w:hAnsi="Cambria Math" w:cstheme="majorBidi"/>
                          <w:i/>
                          <w:iCs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ajorEastAsia" w:hAnsi="Cambria Math" w:cstheme="majorBidi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eastAsiaTheme="majorEastAsia" w:hAnsi="Cambria Math" w:cstheme="majorBidi"/>
                        </w:rPr>
                        <m:t>v</m:t>
                      </m:r>
                    </m:sub>
                  </m:sSub>
                </m:sub>
                <m:sup>
                  <m:r>
                    <w:rPr>
                      <w:rFonts w:ascii="Cambria Math" w:eastAsiaTheme="majorEastAsia" w:hAnsi="Cambria Math" w:cstheme="majorBidi"/>
                    </w:rPr>
                    <m:t>2</m:t>
                  </m:r>
                </m:sup>
              </m:sSubSup>
            </m:e>
          </m:nary>
          <m:r>
            <w:rPr>
              <w:rFonts w:ascii="Cambria Math" w:eastAsiaTheme="majorEastAsia" w:hAnsi="Cambria Math" w:cstheme="majorBidi"/>
            </w:rPr>
            <m:t>=</m:t>
          </m:r>
        </m:oMath>
      </m:oMathPara>
    </w:p>
    <w:p w14:paraId="34EB7291" w14:textId="30CD1F0B" w:rsidR="007F6A9C" w:rsidRPr="00C06DDD" w:rsidRDefault="007F6A9C" w:rsidP="009218D7">
      <w:pPr>
        <w:rPr>
          <w:rFonts w:eastAsiaTheme="minorEastAsia"/>
          <w:i/>
          <w:iCs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Σ</m:t>
                          </m:r>
                          <m:ctrl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</m:ctrlP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0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2</m:t>
                              </m:r>
                            </m:den>
                          </m:f>
                        </m:sup>
                      </m:sSubSup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x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e>
                  </m:d>
                </m:e>
              </m:d>
            </m:e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eastAsiaTheme="majorEastAsia" w:hAnsi="Cambria Math" w:cstheme="majorBidi"/>
                  <w:i/>
                  <w:iCs/>
                </w:rPr>
              </m:ctrlPr>
            </m:naryPr>
            <m:sub>
              <m:r>
                <w:rPr>
                  <w:rFonts w:ascii="Cambria Math" w:eastAsiaTheme="majorEastAsia" w:hAnsi="Cambria Math" w:cstheme="majorBidi"/>
                </w:rPr>
                <m:t>i=0</m:t>
              </m:r>
            </m:sub>
            <m:sup>
              <m:r>
                <w:rPr>
                  <w:rFonts w:ascii="Cambria Math" w:eastAsiaTheme="majorEastAsia" w:hAnsi="Cambria Math" w:cstheme="majorBidi"/>
                </w:rPr>
                <m:t>k</m:t>
              </m:r>
            </m:sup>
            <m:e>
              <m:sSubSup>
                <m:sSubSupPr>
                  <m:ctrlPr>
                    <w:rPr>
                      <w:rFonts w:ascii="Cambria Math" w:eastAsiaTheme="majorEastAsia" w:hAnsi="Cambria Math" w:cstheme="majorBidi"/>
                      <w:i/>
                      <w:iCs/>
                    </w:rPr>
                  </m:ctrlPr>
                </m:sSub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ajorEastAsia" w:hAnsi="Cambria Math" w:cstheme="majorBidi"/>
                          <w:i/>
                          <w:iCs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eastAsiaTheme="majorEastAsia" w:hAnsi="Cambria Math" w:cstheme="majorBidi"/>
                              <w:i/>
                              <w:iCs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eastAsiaTheme="majorEastAsia" w:hAnsi="Cambria Math" w:cstheme="majorBidi"/>
                                  <w:iCs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ajorEastAsia" w:hAnsi="Cambria Math" w:cstheme="majorBidi"/>
                                </w:rPr>
                                <m:t>Σ</m:t>
                              </m:r>
                            </m:e>
                            <m:sub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v</m:t>
                              </m: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  <w:iCs/>
                                </w:rPr>
                              </m:ctrlP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ajorEastAsia" w:hAnsi="Cambria Math" w:cstheme="majorBidi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eastAsiaTheme="majorEastAsia" w:hAnsi="Cambria Math" w:cstheme="majorBidi"/>
                                      <w:iCs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Theme="majorEastAsia" w:hAnsi="Cambria Math" w:cstheme="majorBidi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Theme="majorEastAsia" w:hAnsi="Cambria Math" w:cstheme="majorBidi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eastAsiaTheme="majorEastAsia" w:hAnsi="Cambria Math" w:cstheme="majorBidi"/>
                                  <w:i/>
                                  <w:iCs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ajorEastAsia" w:hAnsi="Cambria Math" w:cstheme="majorBidi"/>
                                      <w:i/>
                                      <w:iCs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ajorEastAsia" w:hAnsi="Cambria Math" w:cstheme="majorBidi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ajorEastAsia" w:hAnsi="Cambria Math" w:cstheme="majorBidi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ajorEastAsia" w:hAnsi="Cambria Math" w:cstheme="majorBidi"/>
                                </w:rPr>
                                <m:t>-</m:t>
                              </m:r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h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iCs/>
                                          <w:sz w:val="20"/>
                                          <w:szCs w:val="20"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hr m:val="̅"/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iCs/>
                                              <w:sz w:val="20"/>
                                              <w:szCs w:val="20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0"/>
                                              <w:szCs w:val="20"/>
                                            </w:rPr>
                                            <m:t>x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0"/>
                                          <w:szCs w:val="20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,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iCs/>
                                          <w:sz w:val="20"/>
                                          <w:szCs w:val="20"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hr m:val="̅"/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iCs/>
                                              <w:sz w:val="20"/>
                                              <w:szCs w:val="20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0"/>
                                              <w:szCs w:val="20"/>
                                            </w:rPr>
                                            <m:t>x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0"/>
                                          <w:szCs w:val="20"/>
                                        </w:rPr>
                                        <m:t>i+1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i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1</m:t>
                                  </m:r>
                                </m:sup>
                              </m:sSub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Δ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i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Δ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i+1</m:t>
                                  </m:r>
                                </m:sub>
                              </m:sSub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e>
                          </m:d>
                        </m:e>
                      </m:d>
                    </m:e>
                  </m:d>
                </m:e>
                <m:sub>
                  <m:r>
                    <w:rPr>
                      <w:rFonts w:ascii="Cambria Math" w:eastAsiaTheme="majorEastAsia" w:hAnsi="Cambria Math" w:cstheme="majorBidi"/>
                    </w:rPr>
                    <m:t xml:space="preserve"> </m:t>
                  </m:r>
                </m:sub>
                <m:sup>
                  <m:r>
                    <w:rPr>
                      <w:rFonts w:ascii="Cambria Math" w:eastAsiaTheme="majorEastAsia" w:hAnsi="Cambria Math" w:cstheme="majorBidi"/>
                    </w:rPr>
                    <m:t>2</m:t>
                  </m:r>
                </m:sup>
              </m:sSubSup>
            </m:e>
          </m:nary>
          <m:r>
            <w:rPr>
              <w:rFonts w:ascii="Cambria Math" w:eastAsiaTheme="minorEastAsia" w:hAnsi="Cambria Math"/>
            </w:rPr>
            <m:t>=</m:t>
          </m:r>
        </m:oMath>
      </m:oMathPara>
    </w:p>
    <w:p w14:paraId="6715808F" w14:textId="799CFA4C" w:rsidR="00C06DDD" w:rsidRPr="00612199" w:rsidRDefault="00612199" w:rsidP="009218D7">
      <w:pPr>
        <w:rPr>
          <w:rFonts w:eastAsiaTheme="minorEastAsia"/>
          <w:i/>
          <w:sz w:val="20"/>
          <w:szCs w:val="20"/>
        </w:rPr>
      </w:pPr>
      <m:oMathPara>
        <m:oMath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Aθ-b</m:t>
                      </m:r>
                    </m:e>
                  </m:d>
                </m:e>
              </m:d>
            </m:e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2</m:t>
              </m:r>
            </m:sup>
          </m:sSup>
        </m:oMath>
      </m:oMathPara>
    </w:p>
    <w:p w14:paraId="163B2B8D" w14:textId="2C39F25B" w:rsidR="00612199" w:rsidRDefault="00612199" w:rsidP="009218D7">
      <w:pPr>
        <w:rPr>
          <w:rFonts w:eastAsiaTheme="minorEastAsia"/>
          <w:i/>
          <w:sz w:val="20"/>
          <w:szCs w:val="20"/>
        </w:rPr>
      </w:pPr>
      <m:oMathPara>
        <m:oMath>
          <m:r>
            <w:rPr>
              <w:rFonts w:ascii="Cambria Math" w:eastAsiaTheme="minorEastAsia" w:hAnsi="Cambria Math"/>
              <w:sz w:val="20"/>
              <w:szCs w:val="20"/>
            </w:rPr>
            <m:t>θ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0"/>
                                <w:szCs w:val="20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0"/>
                                <w:szCs w:val="20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⋮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⋮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k+1</m:t>
                        </m:r>
                      </m:sub>
                    </m:sSub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sz w:val="20"/>
                                <w:szCs w:val="20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="Cambria Math" w:hAnsi="Cambria Math" w:cs="Cambria Math"/>
                                <w:sz w:val="20"/>
                                <w:szCs w:val="20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k+1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0"/>
                                <w:szCs w:val="20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0"/>
                                <w:szCs w:val="20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⋮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⋮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k+1</m:t>
                        </m:r>
                      </m:sub>
                    </m:sSub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sz w:val="20"/>
                                <w:szCs w:val="20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="Cambria Math" w:hAnsi="Cambria Math" w:cs="Cambria Math"/>
                                <w:sz w:val="20"/>
                                <w:szCs w:val="20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  <w:sz w:val="20"/>
                            <w:szCs w:val="20"/>
                          </w:rPr>
                          <m:t>k+1</m:t>
                        </m:r>
                      </m:sub>
                    </m:sSub>
                  </m:e>
                </m:mr>
              </m:m>
            </m:e>
          </m:d>
        </m:oMath>
      </m:oMathPara>
    </w:p>
    <w:p w14:paraId="602AD848" w14:textId="46AD9BBF" w:rsidR="00C06DDD" w:rsidRPr="00C06DDD" w:rsidRDefault="00AF6136" w:rsidP="009218D7">
      <w:pPr>
        <w:rPr>
          <w:rFonts w:eastAsiaTheme="minorEastAsia"/>
          <w:i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  <w:sz w:val="20"/>
              <w:szCs w:val="20"/>
            </w:rPr>
            <w:lastRenderedPageBreak/>
            <m:t>A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5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Σ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0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/>
                                    <w:sz w:val="20"/>
                                    <w:szCs w:val="20"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/>
                                    <w:sz w:val="20"/>
                                    <w:szCs w:val="20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/>
                                    <w:sz w:val="20"/>
                                    <w:szCs w:val="20"/>
                                  </w:rPr>
                                  <m:t>2</m:t>
                                </m:r>
                              </m:den>
                            </m:f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0"/>
                                <w:szCs w:val="20"/>
                              </w:rPr>
                            </m:ctrlPr>
                          </m:sup>
                        </m:sSub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v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/>
                                    <w:sz w:val="20"/>
                                    <w:szCs w:val="20"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/>
                                    <w:sz w:val="20"/>
                                    <w:szCs w:val="20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/>
                                    <w:sz w:val="20"/>
                                    <w:szCs w:val="20"/>
                                  </w:rPr>
                                  <m:t>2</m:t>
                                </m:r>
                              </m:den>
                            </m:f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0"/>
                                <w:szCs w:val="20"/>
                              </w:rPr>
                            </m:ctrlPr>
                          </m:sup>
                        </m:sSubSup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0"/>
                                <w:szCs w:val="20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H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0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1</m:t>
                            </m:r>
                          </m:sup>
                        </m:sSubSup>
                        <m:ctrlP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</m:ctrlP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 xml:space="preserve"> 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v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1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2</m:t>
                            </m:r>
                          </m:den>
                        </m:f>
                        <m:ctrlPr>
                          <w:rPr>
                            <w:rFonts w:ascii="Cambria Math" w:eastAsiaTheme="minorEastAsia" w:hAnsi="Cambria Math"/>
                            <w:i/>
                            <w:sz w:val="20"/>
                            <w:szCs w:val="20"/>
                          </w:rPr>
                        </m:ctrlPr>
                      </m:sup>
                    </m:sSubSup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sz w:val="20"/>
                            <w:szCs w:val="20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bSup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⋯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v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1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2</m:t>
                            </m:r>
                          </m:den>
                        </m:f>
                        <m:ctrlPr>
                          <w:rPr>
                            <w:rFonts w:ascii="Cambria Math" w:eastAsiaTheme="minorEastAsia" w:hAnsi="Cambria Math"/>
                            <w:i/>
                            <w:sz w:val="20"/>
                            <w:szCs w:val="20"/>
                          </w:rPr>
                        </m:ctrlPr>
                      </m:sup>
                    </m:sSubSup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sz w:val="20"/>
                            <w:szCs w:val="20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1</m:t>
                        </m:r>
                      </m:sup>
                    </m:sSubSup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v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1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2</m:t>
                            </m:r>
                          </m:den>
                        </m:f>
                        <m:ctrlPr>
                          <w:rPr>
                            <w:rFonts w:ascii="Cambria Math" w:eastAsiaTheme="minorEastAsia" w:hAnsi="Cambria Math"/>
                            <w:i/>
                            <w:sz w:val="20"/>
                            <w:szCs w:val="20"/>
                          </w:rPr>
                        </m:ctrlPr>
                      </m:sup>
                    </m:sSubSup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sz w:val="20"/>
                            <w:szCs w:val="20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bSup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⋮</m:t>
                    </m:r>
                  </m:e>
                  <m:e/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v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1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2</m:t>
                            </m:r>
                          </m:den>
                        </m:f>
                        <m:ctrlPr>
                          <w:rPr>
                            <w:rFonts w:ascii="Cambria Math" w:eastAsiaTheme="minorEastAsia" w:hAnsi="Cambria Math"/>
                            <w:i/>
                            <w:sz w:val="20"/>
                            <w:szCs w:val="20"/>
                          </w:rPr>
                        </m:ctrlPr>
                      </m:sup>
                    </m:sSubSup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sz w:val="20"/>
                            <w:szCs w:val="20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1</m:t>
                        </m:r>
                      </m:sup>
                    </m:sSubSup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v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1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2</m:t>
                            </m:r>
                          </m:den>
                        </m:f>
                        <m:ctrlPr>
                          <w:rPr>
                            <w:rFonts w:ascii="Cambria Math" w:eastAsiaTheme="minorEastAsia" w:hAnsi="Cambria Math"/>
                            <w:i/>
                            <w:sz w:val="20"/>
                            <w:szCs w:val="20"/>
                          </w:rPr>
                        </m:ctrlPr>
                      </m:sup>
                    </m:sSubSup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sz w:val="20"/>
                            <w:szCs w:val="20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bSup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⋮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⋱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v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1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2</m:t>
                            </m:r>
                          </m:den>
                        </m:f>
                        <m:ctrlPr>
                          <w:rPr>
                            <w:rFonts w:ascii="Cambria Math" w:eastAsiaTheme="minorEastAsia" w:hAnsi="Cambria Math"/>
                            <w:i/>
                            <w:sz w:val="20"/>
                            <w:szCs w:val="20"/>
                          </w:rPr>
                        </m:ctrlPr>
                      </m:sup>
                    </m:sSubSup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sz w:val="20"/>
                            <w:szCs w:val="20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k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1</m:t>
                        </m:r>
                      </m:sup>
                    </m:sSubSup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v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1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2</m:t>
                            </m:r>
                          </m:den>
                        </m:f>
                        <m:ctrlPr>
                          <w:rPr>
                            <w:rFonts w:ascii="Cambria Math" w:eastAsiaTheme="minorEastAsia" w:hAnsi="Cambria Math"/>
                            <w:i/>
                            <w:sz w:val="20"/>
                            <w:szCs w:val="20"/>
                          </w:rPr>
                        </m:ctrlPr>
                      </m:sup>
                    </m:sSubSup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sz w:val="20"/>
                            <w:szCs w:val="20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k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 w14:paraId="0FFFD52A" w14:textId="58B26B1A" w:rsidR="005A138B" w:rsidRPr="00A975B7" w:rsidRDefault="008B619E" w:rsidP="00DB6480">
      <w:pPr>
        <w:rPr>
          <w:rFonts w:eastAsiaTheme="minorEastAsia"/>
          <w:iCs/>
        </w:rPr>
      </w:pPr>
      <m:oMathPara>
        <m:oMath>
          <m:r>
            <w:rPr>
              <w:rFonts w:ascii="Cambria Math" w:eastAsiaTheme="minorEastAsia" w:hAnsi="Cambria Math"/>
            </w:rPr>
            <m:t>b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iCs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v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1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2</m:t>
                            </m:r>
                          </m:den>
                        </m:f>
                        <m:ctrlPr>
                          <w:rPr>
                            <w:rFonts w:ascii="Cambria Math" w:eastAsiaTheme="minorEastAsia" w:hAnsi="Cambria Math"/>
                            <w:i/>
                            <w:sz w:val="20"/>
                            <w:szCs w:val="20"/>
                          </w:rPr>
                        </m:ctrlPr>
                      </m:sup>
                    </m:sSubSup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+</m:t>
                        </m:r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h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  <w:iCs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iCs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iCs/>
                                        <w:sz w:val="20"/>
                                        <w:szCs w:val="20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  <w:sz w:val="20"/>
                                        <w:szCs w:val="20"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sz w:val="20"/>
                                    <w:szCs w:val="20"/>
                                  </w:rPr>
                                  <m:t>0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,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iCs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̅"/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iCs/>
                                        <w:sz w:val="20"/>
                                        <w:szCs w:val="20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  <w:sz w:val="20"/>
                                        <w:szCs w:val="20"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sz w:val="20"/>
                                    <w:szCs w:val="20"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v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1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2</m:t>
                            </m:r>
                          </m:den>
                        </m:f>
                        <m:ctrlPr>
                          <w:rPr>
                            <w:rFonts w:ascii="Cambria Math" w:eastAsiaTheme="minorEastAsia" w:hAnsi="Cambria Math"/>
                            <w:i/>
                            <w:sz w:val="20"/>
                            <w:szCs w:val="20"/>
                          </w:rPr>
                        </m:ctrlPr>
                      </m:sup>
                    </m:sSubSup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+</m:t>
                        </m:r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h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  <w:iCs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iCs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̅"/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iCs/>
                                        <w:sz w:val="20"/>
                                        <w:szCs w:val="20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  <w:sz w:val="20"/>
                                        <w:szCs w:val="20"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sz w:val="20"/>
                                    <w:szCs w:val="20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,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iCs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̅"/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iCs/>
                                        <w:sz w:val="20"/>
                                        <w:szCs w:val="20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  <w:sz w:val="20"/>
                                        <w:szCs w:val="20"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sz w:val="20"/>
                                    <w:szCs w:val="20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  <w:iCs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⋮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⋮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iCs/>
                      </w:rPr>
                    </m:ctrlPr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v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1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2</m:t>
                            </m:r>
                          </m:den>
                        </m:f>
                        <m:ctrlPr>
                          <w:rPr>
                            <w:rFonts w:ascii="Cambria Math" w:eastAsiaTheme="minorEastAsia" w:hAnsi="Cambria Math"/>
                            <w:i/>
                            <w:sz w:val="20"/>
                            <w:szCs w:val="20"/>
                          </w:rPr>
                        </m:ctrlPr>
                      </m:sup>
                    </m:sSubSup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sz w:val="20"/>
                            <w:szCs w:val="20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k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+</m:t>
                        </m:r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h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  <w:iCs/>
                                <w:sz w:val="20"/>
                                <w:szCs w:val="20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iCs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̅"/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iCs/>
                                        <w:sz w:val="20"/>
                                        <w:szCs w:val="20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  <w:sz w:val="20"/>
                                        <w:szCs w:val="20"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sz w:val="20"/>
                                    <w:szCs w:val="20"/>
                                  </w:rPr>
                                  <m:t>k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  <w:sz w:val="20"/>
                                <w:szCs w:val="20"/>
                              </w:rPr>
                              <m:t>,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iCs/>
                                    <w:sz w:val="20"/>
                                    <w:szCs w:val="20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̅"/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iCs/>
                                        <w:sz w:val="20"/>
                                        <w:szCs w:val="20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  <w:sz w:val="20"/>
                                        <w:szCs w:val="20"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sz w:val="20"/>
                                    <w:szCs w:val="20"/>
                                  </w:rPr>
                                  <m:t>k+1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</m:mr>
              </m:m>
            </m:e>
          </m:d>
        </m:oMath>
      </m:oMathPara>
    </w:p>
    <w:p w14:paraId="565F8CE3" w14:textId="2AACCCE3" w:rsidR="00A975B7" w:rsidRDefault="00A975B7" w:rsidP="00DB6480">
      <w:pPr>
        <w:rPr>
          <w:rFonts w:eastAsiaTheme="minorEastAsia"/>
          <w:iCs/>
        </w:rPr>
      </w:pPr>
    </w:p>
    <w:p w14:paraId="423CF3EF" w14:textId="05BCB140" w:rsidR="00A975B7" w:rsidRDefault="00A975B7" w:rsidP="00DB6480">
      <w:pPr>
        <w:rPr>
          <w:rFonts w:eastAsiaTheme="minorEastAsia"/>
          <w:sz w:val="20"/>
          <w:szCs w:val="20"/>
        </w:rPr>
      </w:pPr>
      <w:r>
        <w:rPr>
          <w:rFonts w:eastAsiaTheme="minorEastAsia"/>
          <w:iCs/>
        </w:rPr>
        <w:t>The vector</w:t>
      </w:r>
      <w:r w:rsidR="0052169B">
        <w:rPr>
          <w:rFonts w:eastAsiaTheme="minorEastAsia"/>
          <w:iCs/>
        </w:rPr>
        <w:t xml:space="preserve"> </w:t>
      </w:r>
      <m:oMath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/>
              </w:rPr>
              <m:t>θ</m:t>
            </m:r>
          </m:e>
          <m:sup>
            <m:r>
              <w:rPr>
                <w:rFonts w:ascii="Cambria Math" w:eastAsiaTheme="minorEastAsia" w:hAnsi="Cambria Math"/>
              </w:rPr>
              <m:t>*</m:t>
            </m:r>
          </m:sup>
        </m:sSup>
      </m:oMath>
      <w:r>
        <w:rPr>
          <w:rFonts w:eastAsiaTheme="minorEastAsia"/>
          <w:iCs/>
        </w:rPr>
        <w:t xml:space="preserve"> which minimizes the</w:t>
      </w:r>
      <w:r w:rsidR="0052169B">
        <w:rPr>
          <w:rFonts w:eastAsiaTheme="minorEastAsia"/>
          <w:iCs/>
        </w:rPr>
        <w:t xml:space="preserve"> squared</w:t>
      </w:r>
      <w:r>
        <w:rPr>
          <w:rFonts w:eastAsiaTheme="minorEastAsia"/>
          <w:iCs/>
        </w:rPr>
        <w:t xml:space="preserve"> residuals </w:t>
      </w:r>
      <w:r w:rsidR="0052169B">
        <w:rPr>
          <w:rFonts w:eastAsiaTheme="minorEastAsia"/>
          <w:iCs/>
        </w:rPr>
        <w:t xml:space="preserve"> </w:t>
      </w:r>
      <m:oMath>
        <m:sSup>
          <m:sSup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eastAsiaTheme="minorEastAsia" w:hAnsi="Cambria Math"/>
                    <w:i/>
                    <w:sz w:val="20"/>
                    <w:szCs w:val="20"/>
                  </w:rPr>
                </m:ctrlPr>
              </m:dPr>
              <m:e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θ-b</m:t>
                    </m:r>
                  </m:e>
                </m:d>
              </m:e>
            </m:d>
          </m:e>
          <m:sup>
            <m:r>
              <w:rPr>
                <w:rFonts w:ascii="Cambria Math" w:eastAsiaTheme="minorEastAsia" w:hAnsi="Cambria Math"/>
                <w:sz w:val="20"/>
                <w:szCs w:val="20"/>
              </w:rPr>
              <m:t>2</m:t>
            </m:r>
          </m:sup>
        </m:sSup>
      </m:oMath>
      <w:r w:rsidR="0052169B">
        <w:rPr>
          <w:rFonts w:eastAsiaTheme="minorEastAsia"/>
          <w:sz w:val="20"/>
          <w:szCs w:val="20"/>
        </w:rPr>
        <w:t xml:space="preserve"> is given by</w:t>
      </w:r>
      <w:r w:rsidR="0013161C">
        <w:rPr>
          <w:rFonts w:eastAsiaTheme="minorEastAsia"/>
          <w:sz w:val="20"/>
          <w:szCs w:val="20"/>
        </w:rPr>
        <w:t xml:space="preserve"> minimizing </w:t>
      </w:r>
      <m:oMath>
        <m:sSup>
          <m:sSup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eastAsiaTheme="minorEastAsia" w:hAnsi="Cambria Math"/>
                    <w:i/>
                    <w:sz w:val="20"/>
                    <w:szCs w:val="20"/>
                  </w:rPr>
                </m:ctrlPr>
              </m:dPr>
              <m:e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θ-b</m:t>
                    </m:r>
                  </m:e>
                </m:d>
              </m:e>
            </m:d>
          </m:e>
          <m:sup>
            <m:r>
              <w:rPr>
                <w:rFonts w:ascii="Cambria Math" w:eastAsiaTheme="minorEastAsia" w:hAnsi="Cambria Math"/>
                <w:sz w:val="20"/>
                <w:szCs w:val="20"/>
              </w:rPr>
              <m:t xml:space="preserve"> </m:t>
            </m:r>
          </m:sup>
        </m:sSup>
      </m:oMath>
      <w:r w:rsidR="0013161C">
        <w:rPr>
          <w:rFonts w:eastAsiaTheme="minorEastAsia"/>
          <w:sz w:val="20"/>
          <w:szCs w:val="20"/>
        </w:rPr>
        <w:t>with pseudo-inverse:</w:t>
      </w:r>
    </w:p>
    <w:p w14:paraId="4C48AA05" w14:textId="35EACA9F" w:rsidR="0052169B" w:rsidRPr="0052169B" w:rsidRDefault="0052169B" w:rsidP="00DB6480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θ</m:t>
              </m:r>
            </m:e>
            <m:sup>
              <m:r>
                <w:rPr>
                  <w:rFonts w:ascii="Cambria Math" w:eastAsiaTheme="minorEastAsia" w:hAnsi="Cambria Math"/>
                </w:rPr>
                <m:t>*</m:t>
              </m:r>
            </m:sup>
          </m:sSup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p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-1</m:t>
              </m:r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r>
            <w:rPr>
              <w:rFonts w:ascii="Cambria Math" w:eastAsiaTheme="minorEastAsia" w:hAnsi="Cambria Math"/>
            </w:rPr>
            <m:t>b</m:t>
          </m:r>
        </m:oMath>
      </m:oMathPara>
    </w:p>
    <w:p w14:paraId="4FF19D89" w14:textId="782648C1" w:rsidR="0052169B" w:rsidRDefault="0052169B" w:rsidP="00DB6480">
      <w:pPr>
        <w:rPr>
          <w:rFonts w:eastAsiaTheme="minorEastAsia"/>
          <w:iCs/>
        </w:rPr>
      </w:pPr>
      <w:r>
        <w:rPr>
          <w:rFonts w:eastAsiaTheme="minorEastAsia"/>
          <w:iCs/>
        </w:rPr>
        <w:t>As such, the solution</w:t>
      </w:r>
      <w:r w:rsidR="00EB245C">
        <w:rPr>
          <w:rFonts w:eastAsiaTheme="minorEastAsia"/>
          <w:iCs/>
        </w:rPr>
        <w:t xml:space="preserve"> for our states</w:t>
      </w:r>
      <w:r>
        <w:rPr>
          <w:rFonts w:eastAsiaTheme="minorEastAsia"/>
          <w:iCs/>
        </w:rPr>
        <w:t xml:space="preserve"> will be</w:t>
      </w:r>
      <w:r w:rsidR="00EB245C">
        <w:rPr>
          <w:rFonts w:eastAsiaTheme="minorEastAsia"/>
          <w:iCs/>
        </w:rPr>
        <w:t xml:space="preserve"> given by:</w:t>
      </w:r>
    </w:p>
    <w:p w14:paraId="467DB6CB" w14:textId="47E52BD6" w:rsidR="0052169B" w:rsidRPr="00EB245C" w:rsidRDefault="0052169B" w:rsidP="00DB6480">
      <w:pPr>
        <w:rPr>
          <w:rFonts w:eastAsiaTheme="minorEastAsia"/>
          <w:iCs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0:k</m:t>
              </m:r>
              <m:r>
                <w:rPr>
                  <w:rFonts w:ascii="Cambria Math" w:eastAsiaTheme="minorEastAsia" w:hAnsi="Cambria Math"/>
                </w:rPr>
                <m:t>+1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0:k+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θ</m:t>
              </m:r>
            </m:e>
            <m:sup>
              <m:r>
                <w:rPr>
                  <w:rFonts w:ascii="Cambria Math" w:eastAsiaTheme="minorEastAsia" w:hAnsi="Cambria Math"/>
                </w:rPr>
                <m:t>*</m:t>
              </m:r>
            </m:sup>
          </m:sSup>
        </m:oMath>
      </m:oMathPara>
    </w:p>
    <w:p w14:paraId="3DCF7DEB" w14:textId="66B7DB7B" w:rsidR="00EB245C" w:rsidRDefault="00EB245C" w:rsidP="00DB6480">
      <w:pPr>
        <w:rPr>
          <w:rFonts w:eastAsiaTheme="minorEastAsia"/>
          <w:iCs/>
        </w:rPr>
      </w:pPr>
      <w:r>
        <w:rPr>
          <w:rFonts w:eastAsiaTheme="minorEastAsia"/>
          <w:iCs/>
        </w:rPr>
        <w:t>The combined covariance on all states:</w:t>
      </w:r>
    </w:p>
    <w:p w14:paraId="3DD8B0CA" w14:textId="26303CE1" w:rsidR="005A138B" w:rsidRPr="00504C2D" w:rsidRDefault="00EB245C" w:rsidP="00504C2D">
      <w:pPr>
        <w:rPr>
          <w:rFonts w:eastAsiaTheme="minorEastAsia"/>
          <w:iCs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Σ</m:t>
          </m:r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p>
              <m:r>
                <w:rPr>
                  <w:rFonts w:ascii="Cambria Math" w:eastAsiaTheme="minorEastAsia" w:hAnsi="Cambria Math"/>
                </w:rPr>
                <m:t>-1</m:t>
              </m:r>
            </m:sup>
          </m:sSup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p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-1</m:t>
              </m:r>
            </m:sup>
          </m:sSup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Σ</m:t>
                      </m:r>
                      <m:ctrlPr>
                        <w:rPr>
                          <w:rFonts w:ascii="Cambria Math" w:eastAsiaTheme="minorEastAsia" w:hAnsi="Cambria Math"/>
                          <w:iCs/>
                        </w:rPr>
                      </m:ctrlP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+</m:t>
                  </m:r>
                  <m:nary>
                    <m:naryPr>
                      <m:chr m:val="∑"/>
                      <m:limLoc m:val="undOvr"/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</w:rPr>
                        <m:t>i=0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sup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</w:rPr>
                              </m:ctrlPr>
                            </m:sSupP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i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sup>
                              </m:sSubSup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T</m:t>
                              </m:r>
                            </m:sup>
                          </m:sSup>
                          <m:sSubSup>
                            <m:sSubSupPr>
                              <m:ctrlPr>
                                <w:rPr>
                                  <w:rFonts w:ascii="Cambria Math" w:eastAsiaTheme="minorEastAsia" w:hAnsi="Cambria Math"/>
                                  <w:iCs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Σ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v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</w:rPr>
                              </m:ctrlP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-1</m:t>
                              </m:r>
                            </m:sup>
                          </m:sSubSup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</w:rPr>
                              </m:ctrlPr>
                            </m:sSupP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i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sup>
                              </m:sSubSup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T</m:t>
                              </m:r>
                            </m:sup>
                          </m:sSup>
                          <m:r>
                            <w:rPr>
                              <w:rFonts w:ascii="Cambria Math" w:eastAsiaTheme="minorEastAsia" w:hAnsi="Cambria Math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</w:rPr>
                              </m:ctrlPr>
                            </m:sSupP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i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2</m:t>
                                  </m:r>
                                </m:sup>
                              </m:sSubSup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T</m:t>
                              </m:r>
                            </m:sup>
                          </m:sSup>
                          <m:sSubSup>
                            <m:sSubSupPr>
                              <m:ctrlPr>
                                <w:rPr>
                                  <w:rFonts w:ascii="Cambria Math" w:eastAsiaTheme="minorEastAsia" w:hAnsi="Cambria Math"/>
                                  <w:iCs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Σ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v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</w:rPr>
                              </m:ctrlP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-1</m:t>
                              </m:r>
                            </m:sup>
                          </m:sSubSup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</w:rPr>
                              </m:ctrlPr>
                            </m:sSupP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i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2</m:t>
                                  </m:r>
                                </m:sup>
                              </m:sSubSup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T</m:t>
                              </m:r>
                            </m:sup>
                          </m:sSup>
                        </m:e>
                      </m:d>
                    </m:e>
                  </m:nary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-1</m:t>
              </m:r>
            </m:sup>
          </m:sSup>
        </m:oMath>
      </m:oMathPara>
    </w:p>
    <w:sectPr w:rsidR="005A138B" w:rsidRPr="00504C2D" w:rsidSect="001625CB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07BA4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312D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8D4DAC"/>
    <w:multiLevelType w:val="hybridMultilevel"/>
    <w:tmpl w:val="E8C4353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E60248"/>
    <w:multiLevelType w:val="hybridMultilevel"/>
    <w:tmpl w:val="5B70527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3F05E9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41730A"/>
    <w:multiLevelType w:val="hybridMultilevel"/>
    <w:tmpl w:val="CF00AED0"/>
    <w:lvl w:ilvl="0" w:tplc="D8CA51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9714A8"/>
    <w:multiLevelType w:val="hybridMultilevel"/>
    <w:tmpl w:val="18FAAC98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964620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3F5FEA"/>
    <w:multiLevelType w:val="hybridMultilevel"/>
    <w:tmpl w:val="124EB98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3076ED"/>
    <w:multiLevelType w:val="hybridMultilevel"/>
    <w:tmpl w:val="C178D42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7D65D7"/>
    <w:multiLevelType w:val="hybridMultilevel"/>
    <w:tmpl w:val="F0E40D1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10"/>
  </w:num>
  <w:num w:numId="4">
    <w:abstractNumId w:val="6"/>
  </w:num>
  <w:num w:numId="5">
    <w:abstractNumId w:val="3"/>
  </w:num>
  <w:num w:numId="6">
    <w:abstractNumId w:val="7"/>
  </w:num>
  <w:num w:numId="7">
    <w:abstractNumId w:val="9"/>
  </w:num>
  <w:num w:numId="8">
    <w:abstractNumId w:val="4"/>
  </w:num>
  <w:num w:numId="9">
    <w:abstractNumId w:val="2"/>
  </w:num>
  <w:num w:numId="10">
    <w:abstractNumId w:val="8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tDA2NrcwtDAyMTdV0lEKTi0uzszPAykwrQUA9zoOVywAAAA="/>
  </w:docVars>
  <w:rsids>
    <w:rsidRoot w:val="00B93F8D"/>
    <w:rsid w:val="00023DB1"/>
    <w:rsid w:val="000277B5"/>
    <w:rsid w:val="000459DE"/>
    <w:rsid w:val="00046F42"/>
    <w:rsid w:val="000575E1"/>
    <w:rsid w:val="000836BE"/>
    <w:rsid w:val="00092CE2"/>
    <w:rsid w:val="000A126E"/>
    <w:rsid w:val="000A6558"/>
    <w:rsid w:val="000B012B"/>
    <w:rsid w:val="000C1135"/>
    <w:rsid w:val="000D59BB"/>
    <w:rsid w:val="000D76E9"/>
    <w:rsid w:val="000F4320"/>
    <w:rsid w:val="001202F4"/>
    <w:rsid w:val="00126F69"/>
    <w:rsid w:val="0013161C"/>
    <w:rsid w:val="001338EC"/>
    <w:rsid w:val="00136455"/>
    <w:rsid w:val="00142882"/>
    <w:rsid w:val="00146433"/>
    <w:rsid w:val="001479A4"/>
    <w:rsid w:val="001521CB"/>
    <w:rsid w:val="001625CB"/>
    <w:rsid w:val="00165F25"/>
    <w:rsid w:val="00175E4F"/>
    <w:rsid w:val="001A4315"/>
    <w:rsid w:val="001C2EA6"/>
    <w:rsid w:val="001E3A60"/>
    <w:rsid w:val="00200651"/>
    <w:rsid w:val="00214176"/>
    <w:rsid w:val="00221CB9"/>
    <w:rsid w:val="0022398D"/>
    <w:rsid w:val="0023372C"/>
    <w:rsid w:val="00241434"/>
    <w:rsid w:val="00241773"/>
    <w:rsid w:val="0029135E"/>
    <w:rsid w:val="00292DAB"/>
    <w:rsid w:val="002A4F70"/>
    <w:rsid w:val="002B27FC"/>
    <w:rsid w:val="002C554E"/>
    <w:rsid w:val="002C71A7"/>
    <w:rsid w:val="002F2350"/>
    <w:rsid w:val="002F4F78"/>
    <w:rsid w:val="00301F6A"/>
    <w:rsid w:val="003231B6"/>
    <w:rsid w:val="00343340"/>
    <w:rsid w:val="00357946"/>
    <w:rsid w:val="00365F68"/>
    <w:rsid w:val="00383A67"/>
    <w:rsid w:val="003879D4"/>
    <w:rsid w:val="00394DB6"/>
    <w:rsid w:val="003B341C"/>
    <w:rsid w:val="003E6E45"/>
    <w:rsid w:val="0041511B"/>
    <w:rsid w:val="00415A12"/>
    <w:rsid w:val="00416D1F"/>
    <w:rsid w:val="00423DA8"/>
    <w:rsid w:val="00434C0C"/>
    <w:rsid w:val="00464F8C"/>
    <w:rsid w:val="00476A6E"/>
    <w:rsid w:val="00486121"/>
    <w:rsid w:val="0049324D"/>
    <w:rsid w:val="004A1D98"/>
    <w:rsid w:val="004A692A"/>
    <w:rsid w:val="004C0EFB"/>
    <w:rsid w:val="004C5204"/>
    <w:rsid w:val="004E788D"/>
    <w:rsid w:val="004F0387"/>
    <w:rsid w:val="00504C2D"/>
    <w:rsid w:val="0052169B"/>
    <w:rsid w:val="00521E5C"/>
    <w:rsid w:val="005309DD"/>
    <w:rsid w:val="0053233F"/>
    <w:rsid w:val="005403BD"/>
    <w:rsid w:val="005674C5"/>
    <w:rsid w:val="00581BA4"/>
    <w:rsid w:val="005862E2"/>
    <w:rsid w:val="00597E5B"/>
    <w:rsid w:val="005A138B"/>
    <w:rsid w:val="005B0BBE"/>
    <w:rsid w:val="005E50F2"/>
    <w:rsid w:val="005F4C94"/>
    <w:rsid w:val="006003C7"/>
    <w:rsid w:val="00612199"/>
    <w:rsid w:val="00622BFA"/>
    <w:rsid w:val="0064606E"/>
    <w:rsid w:val="00667DE2"/>
    <w:rsid w:val="0067600D"/>
    <w:rsid w:val="006C7FEA"/>
    <w:rsid w:val="006D10E3"/>
    <w:rsid w:val="006D7228"/>
    <w:rsid w:val="006E0E51"/>
    <w:rsid w:val="006F2627"/>
    <w:rsid w:val="00705755"/>
    <w:rsid w:val="00726CED"/>
    <w:rsid w:val="00733B0E"/>
    <w:rsid w:val="00742348"/>
    <w:rsid w:val="0074270C"/>
    <w:rsid w:val="007526E6"/>
    <w:rsid w:val="00766F49"/>
    <w:rsid w:val="00770EAE"/>
    <w:rsid w:val="00771C29"/>
    <w:rsid w:val="007803C8"/>
    <w:rsid w:val="00781BDF"/>
    <w:rsid w:val="00783252"/>
    <w:rsid w:val="007873E4"/>
    <w:rsid w:val="00792B00"/>
    <w:rsid w:val="007A1332"/>
    <w:rsid w:val="007A5D20"/>
    <w:rsid w:val="007A7A45"/>
    <w:rsid w:val="007F6A9C"/>
    <w:rsid w:val="00800B14"/>
    <w:rsid w:val="0080127A"/>
    <w:rsid w:val="00801EBD"/>
    <w:rsid w:val="008343CB"/>
    <w:rsid w:val="00840E5E"/>
    <w:rsid w:val="00843826"/>
    <w:rsid w:val="0084551A"/>
    <w:rsid w:val="0085361E"/>
    <w:rsid w:val="008641E9"/>
    <w:rsid w:val="008735FB"/>
    <w:rsid w:val="0089046D"/>
    <w:rsid w:val="00896A38"/>
    <w:rsid w:val="008A6CC1"/>
    <w:rsid w:val="008A71BC"/>
    <w:rsid w:val="008B619E"/>
    <w:rsid w:val="008D3C34"/>
    <w:rsid w:val="008D6BFC"/>
    <w:rsid w:val="00914622"/>
    <w:rsid w:val="009218D7"/>
    <w:rsid w:val="00947C4B"/>
    <w:rsid w:val="0095254B"/>
    <w:rsid w:val="00957E49"/>
    <w:rsid w:val="00985496"/>
    <w:rsid w:val="009A0610"/>
    <w:rsid w:val="009A3216"/>
    <w:rsid w:val="009A6C3C"/>
    <w:rsid w:val="009D7019"/>
    <w:rsid w:val="009E4300"/>
    <w:rsid w:val="009E4BB7"/>
    <w:rsid w:val="009E7024"/>
    <w:rsid w:val="009F4FBB"/>
    <w:rsid w:val="00A15E69"/>
    <w:rsid w:val="00A302DB"/>
    <w:rsid w:val="00A53DEE"/>
    <w:rsid w:val="00A54D7D"/>
    <w:rsid w:val="00A7224C"/>
    <w:rsid w:val="00A87118"/>
    <w:rsid w:val="00A975B7"/>
    <w:rsid w:val="00AA5311"/>
    <w:rsid w:val="00AB06DA"/>
    <w:rsid w:val="00AC64F9"/>
    <w:rsid w:val="00AD3ED6"/>
    <w:rsid w:val="00AD56A6"/>
    <w:rsid w:val="00AE38C3"/>
    <w:rsid w:val="00AE78B3"/>
    <w:rsid w:val="00AF6136"/>
    <w:rsid w:val="00B12917"/>
    <w:rsid w:val="00B5237D"/>
    <w:rsid w:val="00B55B78"/>
    <w:rsid w:val="00B66663"/>
    <w:rsid w:val="00B93F8D"/>
    <w:rsid w:val="00BB0B47"/>
    <w:rsid w:val="00BB5692"/>
    <w:rsid w:val="00BC3EDC"/>
    <w:rsid w:val="00BE0155"/>
    <w:rsid w:val="00C05A24"/>
    <w:rsid w:val="00C06DDD"/>
    <w:rsid w:val="00C07686"/>
    <w:rsid w:val="00C10933"/>
    <w:rsid w:val="00C22356"/>
    <w:rsid w:val="00C2412C"/>
    <w:rsid w:val="00C55CDC"/>
    <w:rsid w:val="00C6296B"/>
    <w:rsid w:val="00C7422F"/>
    <w:rsid w:val="00CB2C58"/>
    <w:rsid w:val="00CB34AF"/>
    <w:rsid w:val="00CD29AD"/>
    <w:rsid w:val="00CE0FFF"/>
    <w:rsid w:val="00CE5E2B"/>
    <w:rsid w:val="00D04F36"/>
    <w:rsid w:val="00D166A9"/>
    <w:rsid w:val="00D23524"/>
    <w:rsid w:val="00D314A2"/>
    <w:rsid w:val="00D476C3"/>
    <w:rsid w:val="00D623AC"/>
    <w:rsid w:val="00D638EB"/>
    <w:rsid w:val="00D7408B"/>
    <w:rsid w:val="00D756B0"/>
    <w:rsid w:val="00D7756B"/>
    <w:rsid w:val="00D87096"/>
    <w:rsid w:val="00DB46B3"/>
    <w:rsid w:val="00DB6480"/>
    <w:rsid w:val="00DE67FE"/>
    <w:rsid w:val="00DE69DE"/>
    <w:rsid w:val="00DF68C5"/>
    <w:rsid w:val="00E0603D"/>
    <w:rsid w:val="00E074FA"/>
    <w:rsid w:val="00E16992"/>
    <w:rsid w:val="00E240BD"/>
    <w:rsid w:val="00E330CA"/>
    <w:rsid w:val="00E56B0B"/>
    <w:rsid w:val="00E63C9C"/>
    <w:rsid w:val="00E63EC7"/>
    <w:rsid w:val="00E75BE8"/>
    <w:rsid w:val="00E8530D"/>
    <w:rsid w:val="00E907FA"/>
    <w:rsid w:val="00E910DB"/>
    <w:rsid w:val="00EB245C"/>
    <w:rsid w:val="00EF42E7"/>
    <w:rsid w:val="00F069CD"/>
    <w:rsid w:val="00F23478"/>
    <w:rsid w:val="00F247F4"/>
    <w:rsid w:val="00F26991"/>
    <w:rsid w:val="00F549A7"/>
    <w:rsid w:val="00F65983"/>
    <w:rsid w:val="00F710BA"/>
    <w:rsid w:val="00F80A7D"/>
    <w:rsid w:val="00F96FDD"/>
    <w:rsid w:val="00FA7387"/>
    <w:rsid w:val="00FC2E77"/>
    <w:rsid w:val="00FD3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1D2A6"/>
  <w15:chartTrackingRefBased/>
  <w15:docId w15:val="{1C24F16A-3DCC-4545-A538-B033CD814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0A7D"/>
  </w:style>
  <w:style w:type="paragraph" w:styleId="Heading1">
    <w:name w:val="heading 1"/>
    <w:basedOn w:val="Normal"/>
    <w:next w:val="Normal"/>
    <w:link w:val="Heading1Char"/>
    <w:uiPriority w:val="9"/>
    <w:qFormat/>
    <w:rsid w:val="00DE67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67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67F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DE67F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E67FE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DE67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67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DE67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E67F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E67FE"/>
    <w:rPr>
      <w:color w:val="808080"/>
    </w:rPr>
  </w:style>
  <w:style w:type="paragraph" w:styleId="ListParagraph">
    <w:name w:val="List Paragraph"/>
    <w:basedOn w:val="Normal"/>
    <w:uiPriority w:val="34"/>
    <w:qFormat/>
    <w:rsid w:val="005862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sv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D3F16A-EFCB-4D25-A73D-3D8B1B5A69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43</TotalTime>
  <Pages>4</Pages>
  <Words>688</Words>
  <Characters>3924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 Hazan</dc:creator>
  <cp:keywords/>
  <dc:description/>
  <cp:lastModifiedBy>Alon Spinner</cp:lastModifiedBy>
  <cp:revision>99</cp:revision>
  <cp:lastPrinted>2021-12-18T11:20:00Z</cp:lastPrinted>
  <dcterms:created xsi:type="dcterms:W3CDTF">2021-11-29T10:26:00Z</dcterms:created>
  <dcterms:modified xsi:type="dcterms:W3CDTF">2021-12-18T11:21:00Z</dcterms:modified>
</cp:coreProperties>
</file>